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2C1D6" w14:textId="5D20FCB0" w:rsidR="007C4E6C" w:rsidRPr="00933AE8" w:rsidRDefault="007C4E6C" w:rsidP="00933AE8">
      <w:pPr>
        <w:pStyle w:val="Heading1"/>
        <w:jc w:val="center"/>
        <w:rPr>
          <w:lang w:val="bg-BG"/>
        </w:rPr>
      </w:pPr>
      <w:r w:rsidRPr="007C4E6C">
        <w:t>Exercise: Objects and Classes</w:t>
      </w:r>
    </w:p>
    <w:p w14:paraId="3D92D541" w14:textId="31C75A55" w:rsidR="007C4E6C" w:rsidRPr="007C4E6C" w:rsidRDefault="00000000" w:rsidP="00FD639B">
      <w:pPr>
        <w:jc w:val="center"/>
        <w:rPr>
          <w:lang w:val="bg-BG"/>
        </w:rPr>
      </w:pPr>
      <w:hyperlink r:id="rId8" w:history="1">
        <w:r w:rsidR="007C4E6C" w:rsidRPr="007C4E6C">
          <w:rPr>
            <w:rStyle w:val="Hyperlink"/>
          </w:rPr>
          <w:t>Judge.</w:t>
        </w:r>
      </w:hyperlink>
    </w:p>
    <w:p w14:paraId="450C0664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Advertisement Message</w:t>
      </w:r>
    </w:p>
    <w:p w14:paraId="795DF3C1" w14:textId="50DF6E7B" w:rsidR="007C4E6C" w:rsidRPr="007C4E6C" w:rsidRDefault="007C4E6C" w:rsidP="007C4E6C">
      <w:pPr>
        <w:rPr>
          <w:lang w:val="bg-BG"/>
        </w:rPr>
      </w:pPr>
      <w:r w:rsidRPr="007C4E6C">
        <w:t xml:space="preserve">Write a program that </w:t>
      </w:r>
      <w:r w:rsidRPr="007C4E6C">
        <w:rPr>
          <w:b/>
        </w:rPr>
        <w:t>generates random fake advertisement message</w:t>
      </w:r>
      <w:r w:rsidR="00862CD8">
        <w:rPr>
          <w:b/>
        </w:rPr>
        <w:t>s</w:t>
      </w:r>
      <w:r w:rsidRPr="007C4E6C">
        <w:t xml:space="preserve"> to extol some product. The messages must consist of 4 parts: </w:t>
      </w:r>
      <w:r w:rsidRPr="007C4E6C">
        <w:rPr>
          <w:b/>
        </w:rPr>
        <w:t>laudatory</w:t>
      </w:r>
      <w:r w:rsidRPr="007C4E6C">
        <w:t xml:space="preserve"> </w:t>
      </w:r>
      <w:r w:rsidRPr="007C4E6C">
        <w:rPr>
          <w:b/>
        </w:rPr>
        <w:t>phrase</w:t>
      </w:r>
      <w:r w:rsidRPr="007C4E6C">
        <w:t xml:space="preserve"> + </w:t>
      </w:r>
      <w:r w:rsidRPr="007C4E6C">
        <w:rPr>
          <w:b/>
        </w:rPr>
        <w:t>event</w:t>
      </w:r>
      <w:r w:rsidRPr="007C4E6C">
        <w:t xml:space="preserve"> + </w:t>
      </w:r>
      <w:r w:rsidRPr="007C4E6C">
        <w:rPr>
          <w:b/>
        </w:rPr>
        <w:t>author</w:t>
      </w:r>
      <w:r w:rsidRPr="007C4E6C">
        <w:t xml:space="preserve"> + </w:t>
      </w:r>
      <w:r w:rsidRPr="007C4E6C">
        <w:rPr>
          <w:b/>
        </w:rPr>
        <w:t>city</w:t>
      </w:r>
      <w:r w:rsidRPr="007C4E6C">
        <w:t>. Use the following predefined parts:</w:t>
      </w:r>
    </w:p>
    <w:p w14:paraId="72199125" w14:textId="5EDB3F43" w:rsidR="008F0809" w:rsidRPr="008F0809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rPr>
          <w:rFonts w:cstheme="minorHAnsi"/>
        </w:rPr>
        <w:t xml:space="preserve">Phrases </w:t>
      </w:r>
      <w:bookmarkStart w:id="0" w:name="OLE_LINK1"/>
    </w:p>
    <w:p w14:paraId="3C576CD6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Excellent product.</w:t>
      </w:r>
      <w:r w:rsidRPr="00FD639B">
        <w:rPr>
          <w:rFonts w:cstheme="minorHAnsi"/>
        </w:rPr>
        <w:t>"</w:t>
      </w:r>
    </w:p>
    <w:p w14:paraId="7A1DCC75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Such a great product.</w:t>
      </w:r>
      <w:r w:rsidR="00FD639B">
        <w:rPr>
          <w:rFonts w:cstheme="minorHAnsi"/>
        </w:rPr>
        <w:t>"</w:t>
      </w:r>
    </w:p>
    <w:p w14:paraId="4B061DD4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always use that product</w:t>
      </w:r>
      <w:r w:rsidRPr="00FD639B">
        <w:rPr>
          <w:rFonts w:cstheme="minorHAnsi"/>
        </w:rPr>
        <w:t>."</w:t>
      </w:r>
    </w:p>
    <w:p w14:paraId="0B803740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Best product of its category.</w:t>
      </w:r>
      <w:r w:rsidRPr="00FD639B">
        <w:rPr>
          <w:rFonts w:cstheme="minorHAnsi"/>
        </w:rPr>
        <w:t>"</w:t>
      </w:r>
    </w:p>
    <w:p w14:paraId="292B3BD5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Exceptional product.</w:t>
      </w:r>
      <w:r w:rsidRPr="00FD639B">
        <w:rPr>
          <w:rFonts w:cstheme="minorHAnsi"/>
        </w:rPr>
        <w:t>"</w:t>
      </w:r>
    </w:p>
    <w:p w14:paraId="245D339E" w14:textId="1C16C47C" w:rsidR="007C4E6C" w:rsidRPr="00FD639B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can’t live without this product.</w:t>
      </w:r>
      <w:r w:rsidRPr="00FD639B">
        <w:rPr>
          <w:rFonts w:cstheme="minorHAnsi"/>
        </w:rPr>
        <w:t>"</w:t>
      </w:r>
    </w:p>
    <w:bookmarkEnd w:id="0"/>
    <w:p w14:paraId="3FDCD62D" w14:textId="77777777" w:rsidR="008F0809" w:rsidRPr="008F0809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>Events</w:t>
      </w:r>
      <w:bookmarkStart w:id="1" w:name="OLE_LINK2"/>
    </w:p>
    <w:p w14:paraId="266F72B0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Now I feel good.</w:t>
      </w:r>
      <w:r w:rsidRPr="00FD639B">
        <w:t>"</w:t>
      </w:r>
    </w:p>
    <w:p w14:paraId="5FAD6E86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I have succeeded with this product.</w:t>
      </w:r>
      <w:r w:rsidRPr="00FD639B">
        <w:t>"</w:t>
      </w:r>
    </w:p>
    <w:p w14:paraId="3FE06D7F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Makes miracles. I am happy of the results!</w:t>
      </w:r>
      <w:r w:rsidRPr="00FD639B">
        <w:t>"</w:t>
      </w:r>
    </w:p>
    <w:p w14:paraId="0DA306B5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8F0809">
        <w:rPr>
          <w:rFonts w:ascii="Consolas" w:hAnsi="Consolas"/>
          <w:b/>
        </w:rPr>
        <w:t>I cannot believe but now I feel awesome.</w:t>
      </w:r>
      <w:r w:rsidRPr="00FD639B">
        <w:t>"</w:t>
      </w:r>
    </w:p>
    <w:p w14:paraId="3302DF73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8F0809">
        <w:rPr>
          <w:rFonts w:ascii="Consolas" w:hAnsi="Consolas"/>
          <w:b/>
        </w:rPr>
        <w:t>Try it yourself, I am very satisfied.</w:t>
      </w:r>
      <w:r w:rsidRPr="00FD639B">
        <w:t>"</w:t>
      </w:r>
    </w:p>
    <w:p w14:paraId="2691FBA8" w14:textId="1043116D" w:rsidR="007C4E6C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8F0809">
        <w:rPr>
          <w:rFonts w:ascii="Consolas" w:hAnsi="Consolas"/>
          <w:b/>
        </w:rPr>
        <w:t>I feel great!</w:t>
      </w:r>
      <w:r w:rsidRPr="00FD639B">
        <w:t>"</w:t>
      </w:r>
    </w:p>
    <w:bookmarkEnd w:id="1"/>
    <w:p w14:paraId="53FB110D" w14:textId="77777777" w:rsidR="008F0809" w:rsidRPr="008F0809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>Authors</w:t>
      </w:r>
      <w:bookmarkStart w:id="2" w:name="OLE_LINK3"/>
    </w:p>
    <w:p w14:paraId="5440FED5" w14:textId="7835253A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Diana</w:t>
      </w:r>
      <w:r w:rsidRPr="00FD639B">
        <w:t>"</w:t>
      </w:r>
    </w:p>
    <w:p w14:paraId="3349C3E1" w14:textId="29E220A0" w:rsidR="008F0809" w:rsidRPr="008F0809" w:rsidRDefault="008F0809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="007C4E6C" w:rsidRPr="00FD639B">
        <w:rPr>
          <w:rFonts w:ascii="Consolas" w:hAnsi="Consolas"/>
          <w:b/>
        </w:rPr>
        <w:t>Petya</w:t>
      </w:r>
      <w:r w:rsidR="007C4E6C" w:rsidRPr="00FD639B">
        <w:t>"</w:t>
      </w:r>
    </w:p>
    <w:p w14:paraId="3BE1B100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Stella</w:t>
      </w:r>
      <w:r w:rsidRPr="00FD639B">
        <w:t>"</w:t>
      </w:r>
    </w:p>
    <w:p w14:paraId="261CD3B3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Elena</w:t>
      </w:r>
      <w:r w:rsidRPr="00FD639B">
        <w:t>"</w:t>
      </w:r>
    </w:p>
    <w:p w14:paraId="6D09812F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Katya</w:t>
      </w:r>
      <w:r w:rsidRPr="00FD639B">
        <w:t>"</w:t>
      </w:r>
    </w:p>
    <w:p w14:paraId="14099326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Iva</w:t>
      </w:r>
      <w:r w:rsidRPr="00FD639B">
        <w:t>"</w:t>
      </w:r>
    </w:p>
    <w:p w14:paraId="32C4A8D8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Annie</w:t>
      </w:r>
      <w:r w:rsidRPr="00FD639B">
        <w:t>"</w:t>
      </w:r>
    </w:p>
    <w:p w14:paraId="49702BE8" w14:textId="3D8E2269" w:rsidR="007C4E6C" w:rsidRPr="00FD639B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Eva</w:t>
      </w:r>
      <w:r w:rsidRPr="00FD639B">
        <w:t>"</w:t>
      </w:r>
      <w:bookmarkEnd w:id="2"/>
    </w:p>
    <w:p w14:paraId="4AAB0255" w14:textId="77777777" w:rsidR="008F0809" w:rsidRPr="008F0809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>Cities</w:t>
      </w:r>
      <w:bookmarkStart w:id="3" w:name="OLE_LINK4"/>
    </w:p>
    <w:p w14:paraId="27A93AA8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Burgas</w:t>
      </w:r>
      <w:r w:rsidRPr="00FD639B">
        <w:t>"</w:t>
      </w:r>
    </w:p>
    <w:p w14:paraId="107F23CB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Sofia</w:t>
      </w:r>
      <w:r w:rsidRPr="00FD639B">
        <w:t>"</w:t>
      </w:r>
    </w:p>
    <w:p w14:paraId="22A8C4DB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Plovdiv</w:t>
      </w:r>
      <w:r w:rsidRPr="00FD639B">
        <w:t>"</w:t>
      </w:r>
    </w:p>
    <w:p w14:paraId="46D8C1FE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Varna</w:t>
      </w:r>
      <w:r w:rsidRPr="00FD639B">
        <w:t>"</w:t>
      </w:r>
    </w:p>
    <w:p w14:paraId="6F512EE2" w14:textId="04970A43" w:rsidR="007C4E6C" w:rsidRPr="00FD639B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Ruse</w:t>
      </w:r>
      <w:r w:rsidRPr="00FD639B">
        <w:t>"</w:t>
      </w:r>
      <w:bookmarkEnd w:id="3"/>
    </w:p>
    <w:p w14:paraId="18807882" w14:textId="65FE05DE" w:rsidR="007C4E6C" w:rsidRPr="007C4E6C" w:rsidRDefault="007C4E6C" w:rsidP="007C4E6C">
      <w:pPr>
        <w:rPr>
          <w:rFonts w:cstheme="minorHAnsi"/>
          <w:lang w:val="bg-BG"/>
        </w:rPr>
      </w:pPr>
      <w:r w:rsidRPr="007C4E6C">
        <w:t>The format of the output message is</w:t>
      </w:r>
      <w:r w:rsidRPr="007C4E6C">
        <w:rPr>
          <w:rFonts w:cstheme="minorHAnsi"/>
        </w:rPr>
        <w:t>:</w:t>
      </w:r>
      <w:r w:rsidR="008F0809" w:rsidRPr="008F0809">
        <w:t xml:space="preserve"> </w:t>
      </w:r>
      <w:r w:rsidR="008F0809" w:rsidRPr="00FD639B">
        <w:t>"</w:t>
      </w:r>
      <w:bookmarkStart w:id="4" w:name="OLE_LINK5"/>
      <w:r w:rsidRPr="00FD639B">
        <w:rPr>
          <w:rFonts w:ascii="Consolas" w:hAnsi="Consolas" w:cstheme="minorHAnsi"/>
          <w:b/>
        </w:rPr>
        <w:t>{phrase} {event} {author} – {city}</w:t>
      </w:r>
      <w:bookmarkEnd w:id="4"/>
      <w:r w:rsidR="008F0809" w:rsidRPr="00FD639B">
        <w:t>"</w:t>
      </w:r>
      <w:r w:rsidRPr="007C4E6C">
        <w:rPr>
          <w:rFonts w:cstheme="minorHAnsi"/>
        </w:rPr>
        <w:t>.</w:t>
      </w:r>
    </w:p>
    <w:p w14:paraId="5C6D1EAE" w14:textId="47FABA8B" w:rsidR="007C4E6C" w:rsidRPr="007C4E6C" w:rsidRDefault="007C4E6C" w:rsidP="00564374">
      <w:pPr>
        <w:rPr>
          <w:lang w:val="bg-BG"/>
        </w:rPr>
      </w:pPr>
      <w:r w:rsidRPr="007C4E6C">
        <w:t xml:space="preserve">As an input, you take the </w:t>
      </w:r>
      <w:r w:rsidRPr="007C4E6C">
        <w:rPr>
          <w:b/>
        </w:rPr>
        <w:t>number of messages</w:t>
      </w:r>
      <w:r w:rsidRPr="007C4E6C">
        <w:t xml:space="preserve"> to be generated. Print each random message on a separate line.</w:t>
      </w:r>
    </w:p>
    <w:tbl>
      <w:tblPr>
        <w:tblStyle w:val="TableGrid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409"/>
      </w:tblGrid>
      <w:tr w:rsidR="007C4E6C" w:rsidRPr="007C4E6C" w14:paraId="281F92EE" w14:textId="77777777" w:rsidTr="00862CD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ED5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0A67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70C2B8C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46A8F" w14:textId="77777777" w:rsidR="007C4E6C" w:rsidRPr="00152F23" w:rsidRDefault="007C4E6C" w:rsidP="00AC426D">
            <w:pPr>
              <w:spacing w:after="0"/>
              <w:rPr>
                <w:rFonts w:ascii="Consolas" w:hAnsi="Consolas"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CF55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Such a great product. Now I feel good. Elena – Ruse</w:t>
            </w:r>
          </w:p>
          <w:p w14:paraId="0686D27D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Excelent product. Makes miracles. I am happy of the results! Katya – Varna</w:t>
            </w:r>
          </w:p>
          <w:p w14:paraId="7D45BA62" w14:textId="557443EA" w:rsidR="003744B9" w:rsidRPr="003744B9" w:rsidRDefault="007C4E6C" w:rsidP="00AC426D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3744B9">
              <w:rPr>
                <w:rFonts w:ascii="Consolas" w:hAnsi="Consolas"/>
                <w:noProof/>
              </w:rPr>
              <w:t>–</w:t>
            </w:r>
            <w:r w:rsidRPr="007C4E6C">
              <w:rPr>
                <w:rFonts w:ascii="Consolas" w:hAnsi="Consolas"/>
                <w:noProof/>
              </w:rPr>
              <w:t xml:space="preserve"> Sofia</w:t>
            </w:r>
          </w:p>
        </w:tc>
      </w:tr>
      <w:tr w:rsidR="003744B9" w:rsidRPr="007C4E6C" w14:paraId="45EC2771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C7CD" w14:textId="48239332" w:rsidR="003744B9" w:rsidRPr="00152F23" w:rsidRDefault="003744B9" w:rsidP="00AC426D">
            <w:pPr>
              <w:spacing w:after="0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lastRenderedPageBreak/>
              <w:t>4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1EDB" w14:textId="77777777" w:rsidR="003744B9" w:rsidRPr="00564374" w:rsidRDefault="003744B9" w:rsidP="003744B9">
            <w:pPr>
              <w:rPr>
                <w:rFonts w:ascii="Consolas" w:hAnsi="Consolas"/>
                <w:noProof/>
                <w:sz w:val="18"/>
                <w:szCs w:val="18"/>
              </w:rPr>
            </w:pPr>
            <w:r w:rsidRPr="00564374">
              <w:rPr>
                <w:rFonts w:ascii="Consolas" w:hAnsi="Consolas"/>
                <w:noProof/>
                <w:sz w:val="18"/>
                <w:szCs w:val="18"/>
              </w:rPr>
              <w:t>I always use that product. Makes miracles. I am happy of the results! Iva - Ruse</w:t>
            </w:r>
          </w:p>
          <w:p w14:paraId="3942AB66" w14:textId="77777777" w:rsidR="003744B9" w:rsidRPr="00564374" w:rsidRDefault="003744B9" w:rsidP="003744B9">
            <w:pPr>
              <w:rPr>
                <w:rFonts w:ascii="Consolas" w:hAnsi="Consolas"/>
                <w:noProof/>
                <w:sz w:val="18"/>
                <w:szCs w:val="18"/>
              </w:rPr>
            </w:pPr>
            <w:r w:rsidRPr="00564374">
              <w:rPr>
                <w:rFonts w:ascii="Consolas" w:hAnsi="Consolas"/>
                <w:noProof/>
                <w:sz w:val="18"/>
                <w:szCs w:val="18"/>
              </w:rPr>
              <w:t>I can’t live without this product. I cannot believe but now I feel awesome. Katya - Burgas</w:t>
            </w:r>
          </w:p>
          <w:p w14:paraId="4DB63B00" w14:textId="77777777" w:rsidR="003744B9" w:rsidRPr="00564374" w:rsidRDefault="003744B9" w:rsidP="003744B9">
            <w:pPr>
              <w:rPr>
                <w:rFonts w:ascii="Consolas" w:hAnsi="Consolas"/>
                <w:noProof/>
                <w:sz w:val="18"/>
                <w:szCs w:val="18"/>
              </w:rPr>
            </w:pPr>
            <w:r w:rsidRPr="00564374">
              <w:rPr>
                <w:rFonts w:ascii="Consolas" w:hAnsi="Consolas"/>
                <w:noProof/>
                <w:sz w:val="18"/>
                <w:szCs w:val="18"/>
              </w:rPr>
              <w:t>Such a great product. Try it yourself, I am very satisfied. Iva - Varna</w:t>
            </w:r>
          </w:p>
          <w:p w14:paraId="7F6AF955" w14:textId="63024BC2" w:rsidR="003744B9" w:rsidRPr="003744B9" w:rsidRDefault="003744B9" w:rsidP="003744B9">
            <w:pPr>
              <w:rPr>
                <w:rFonts w:ascii="Consolas" w:hAnsi="Consolas"/>
                <w:noProof/>
                <w:lang w:val="bg-BG"/>
              </w:rPr>
            </w:pPr>
            <w:r w:rsidRPr="00564374">
              <w:rPr>
                <w:rFonts w:ascii="Consolas" w:hAnsi="Consolas"/>
                <w:noProof/>
                <w:sz w:val="18"/>
                <w:szCs w:val="18"/>
              </w:rPr>
              <w:t>Best product of its category. I cannot believe but now I feel awesome. Eva - Ruse</w:t>
            </w:r>
          </w:p>
        </w:tc>
      </w:tr>
    </w:tbl>
    <w:p w14:paraId="28EF9412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7C4E6C">
        <w:t>Articles</w:t>
      </w:r>
    </w:p>
    <w:p w14:paraId="0A1033E9" w14:textId="77777777" w:rsidR="007C4E6C" w:rsidRPr="007C4E6C" w:rsidRDefault="007C4E6C" w:rsidP="007C4E6C">
      <w:pPr>
        <w:rPr>
          <w:lang w:val="bg-BG"/>
        </w:rPr>
      </w:pPr>
      <w:r w:rsidRPr="007C4E6C">
        <w:t>Create an article class with the following properties:</w:t>
      </w:r>
    </w:p>
    <w:p w14:paraId="2AA41C0E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Title</w:t>
      </w:r>
      <w:r w:rsidRPr="007C4E6C">
        <w:t xml:space="preserve"> – a string</w:t>
      </w:r>
    </w:p>
    <w:p w14:paraId="74D51794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Content</w:t>
      </w:r>
      <w:r w:rsidRPr="007C4E6C">
        <w:t xml:space="preserve"> – a string</w:t>
      </w:r>
    </w:p>
    <w:p w14:paraId="2DF68872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Author</w:t>
      </w:r>
      <w:r w:rsidRPr="007C4E6C">
        <w:t xml:space="preserve"> – a string</w:t>
      </w:r>
    </w:p>
    <w:p w14:paraId="65DD44AB" w14:textId="77777777" w:rsidR="007C4E6C" w:rsidRPr="007C4E6C" w:rsidRDefault="007C4E6C" w:rsidP="007C4E6C">
      <w:pPr>
        <w:rPr>
          <w:lang w:val="bg-BG"/>
        </w:rPr>
      </w:pPr>
      <w:r w:rsidRPr="007C4E6C">
        <w:t>The class should have a constructor and the following methods:</w:t>
      </w:r>
    </w:p>
    <w:p w14:paraId="74A04A5B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Edit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content</w:t>
      </w:r>
      <w:r w:rsidRPr="003744B9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old content with the new one</w:t>
      </w:r>
    </w:p>
    <w:p w14:paraId="44517706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  <w:noProof/>
        </w:rPr>
        <w:t>ChangeAuthor (</w:t>
      </w:r>
      <w:r w:rsidRPr="00FD639B">
        <w:rPr>
          <w:rFonts w:ascii="Consolas" w:hAnsi="Consolas" w:cstheme="minorHAnsi"/>
          <w:b/>
        </w:rPr>
        <w:t>new author</w:t>
      </w:r>
      <w:r w:rsidRPr="00FD639B">
        <w:rPr>
          <w:rFonts w:ascii="Consolas" w:hAnsi="Consolas" w:cstheme="minorHAnsi"/>
          <w:b/>
          <w:noProof/>
        </w:rPr>
        <w:t>)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>– change the author</w:t>
      </w:r>
    </w:p>
    <w:p w14:paraId="045005AA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Rename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title</w:t>
      </w:r>
      <w:r w:rsidRPr="00FD639B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title of the article</w:t>
      </w:r>
    </w:p>
    <w:p w14:paraId="0CF5EE21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7C4E6C">
        <w:rPr>
          <w:rFonts w:cstheme="minorHAnsi"/>
        </w:rPr>
        <w:t xml:space="preserve">override </w:t>
      </w:r>
      <w:r w:rsidRPr="007C4E6C">
        <w:rPr>
          <w:rFonts w:cstheme="minorHAnsi"/>
          <w:b/>
          <w:noProof/>
        </w:rPr>
        <w:t>ToString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 xml:space="preserve">– print the article in the following format: </w:t>
      </w:r>
    </w:p>
    <w:p w14:paraId="51BD1146" w14:textId="04DF5531" w:rsidR="007C4E6C" w:rsidRPr="00FD639B" w:rsidRDefault="007C4E6C" w:rsidP="007C4E6C">
      <w:pPr>
        <w:pStyle w:val="ListParagraph"/>
        <w:rPr>
          <w:rFonts w:ascii="Consolas" w:hAnsi="Consolas" w:cstheme="minorHAnsi"/>
          <w:lang w:val="bg-BG"/>
        </w:rPr>
      </w:pP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 - {content}:</w:t>
      </w:r>
      <w:r w:rsidR="00C44746">
        <w:rPr>
          <w:rFonts w:ascii="Consolas" w:hAnsi="Consolas" w:cstheme="minorHAnsi"/>
          <w:b/>
          <w:lang w:val="bg-BG"/>
        </w:rPr>
        <w:t xml:space="preserve"> </w:t>
      </w:r>
      <w:r w:rsidRPr="00FD639B">
        <w:rPr>
          <w:rFonts w:ascii="Consolas" w:hAnsi="Consolas" w:cstheme="minorHAnsi"/>
          <w:b/>
        </w:rPr>
        <w:t>{author}</w:t>
      </w:r>
      <w:r w:rsidRPr="00FD639B">
        <w:rPr>
          <w:rFonts w:cstheme="minorHAnsi"/>
          <w:b/>
        </w:rPr>
        <w:t>"</w:t>
      </w:r>
    </w:p>
    <w:p w14:paraId="5A81BD71" w14:textId="7D578DA8" w:rsidR="008F0809" w:rsidRDefault="007C4E6C" w:rsidP="007C4E6C">
      <w:r w:rsidRPr="007C4E6C">
        <w:t xml:space="preserve">Write a program that reads an article in the following </w:t>
      </w:r>
      <w:r w:rsidRPr="007C4E6C">
        <w:rPr>
          <w:rFonts w:cstheme="minorHAnsi"/>
        </w:rPr>
        <w:t xml:space="preserve">format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, {content}, {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. </w:t>
      </w:r>
      <w:r w:rsidRPr="007C4E6C">
        <w:t xml:space="preserve">On the next line, you will get </w:t>
      </w:r>
      <w:r w:rsidR="008F0809">
        <w:rPr>
          <w:lang w:val="bg-BG"/>
        </w:rPr>
        <w:t>the</w:t>
      </w:r>
      <w:r w:rsidRPr="007C4E6C">
        <w:t xml:space="preserve"> number </w:t>
      </w:r>
      <w:r w:rsidRPr="007C4E6C">
        <w:rPr>
          <w:b/>
        </w:rPr>
        <w:t>n</w:t>
      </w:r>
      <w:r w:rsidRPr="007C4E6C">
        <w:t xml:space="preserve">. On the next </w:t>
      </w:r>
      <w:r w:rsidRPr="007C4E6C">
        <w:rPr>
          <w:b/>
        </w:rPr>
        <w:t>n lines,</w:t>
      </w:r>
      <w:r w:rsidRPr="007C4E6C">
        <w:t xml:space="preserve"> you will get one of the following commands: </w:t>
      </w:r>
    </w:p>
    <w:p w14:paraId="7BFB3B1D" w14:textId="77777777" w:rsidR="008F0809" w:rsidRPr="008F0809" w:rsidRDefault="007C4E6C" w:rsidP="008F0809">
      <w:pPr>
        <w:pStyle w:val="ListParagraph"/>
        <w:numPr>
          <w:ilvl w:val="0"/>
          <w:numId w:val="12"/>
        </w:numPr>
        <w:rPr>
          <w:rFonts w:cstheme="minorHAnsi"/>
        </w:rPr>
      </w:pPr>
      <w:r w:rsidRPr="008F0809">
        <w:rPr>
          <w:rFonts w:cstheme="minorHAnsi"/>
          <w:b/>
        </w:rPr>
        <w:t>"</w:t>
      </w:r>
      <w:r w:rsidRPr="008F0809">
        <w:rPr>
          <w:rFonts w:ascii="Consolas" w:hAnsi="Consolas" w:cstheme="minorHAnsi"/>
          <w:b/>
        </w:rPr>
        <w:t>Edit: {new content}</w:t>
      </w:r>
      <w:r w:rsidRPr="008F0809">
        <w:rPr>
          <w:rFonts w:cstheme="minorHAnsi"/>
          <w:b/>
        </w:rPr>
        <w:t>"</w:t>
      </w:r>
    </w:p>
    <w:p w14:paraId="50FF7B87" w14:textId="77777777" w:rsidR="008F0809" w:rsidRPr="008F0809" w:rsidRDefault="007C4E6C" w:rsidP="008F0809">
      <w:pPr>
        <w:pStyle w:val="ListParagraph"/>
        <w:numPr>
          <w:ilvl w:val="0"/>
          <w:numId w:val="12"/>
        </w:numPr>
        <w:rPr>
          <w:rFonts w:cstheme="minorHAnsi"/>
        </w:rPr>
      </w:pPr>
      <w:r w:rsidRPr="008F0809">
        <w:rPr>
          <w:rFonts w:cstheme="minorHAnsi"/>
          <w:b/>
        </w:rPr>
        <w:t>"</w:t>
      </w:r>
      <w:r w:rsidRPr="008F0809">
        <w:rPr>
          <w:rFonts w:ascii="Consolas" w:hAnsi="Consolas" w:cstheme="minorHAnsi"/>
          <w:b/>
          <w:noProof/>
        </w:rPr>
        <w:t>ChangeAuthor</w:t>
      </w:r>
      <w:r w:rsidRPr="008F0809">
        <w:rPr>
          <w:rFonts w:ascii="Consolas" w:hAnsi="Consolas" w:cstheme="minorHAnsi"/>
          <w:b/>
        </w:rPr>
        <w:t>: {new author}</w:t>
      </w:r>
      <w:r w:rsidRPr="008F0809">
        <w:rPr>
          <w:rFonts w:cstheme="minorHAnsi"/>
          <w:b/>
        </w:rPr>
        <w:t>"</w:t>
      </w:r>
    </w:p>
    <w:p w14:paraId="5CDBEC64" w14:textId="77777777" w:rsidR="008F0809" w:rsidRDefault="007C4E6C" w:rsidP="008F0809">
      <w:pPr>
        <w:pStyle w:val="ListParagraph"/>
        <w:numPr>
          <w:ilvl w:val="0"/>
          <w:numId w:val="12"/>
        </w:numPr>
      </w:pPr>
      <w:r w:rsidRPr="008F0809">
        <w:rPr>
          <w:rFonts w:cstheme="minorHAnsi"/>
          <w:b/>
        </w:rPr>
        <w:t>"</w:t>
      </w:r>
      <w:r w:rsidRPr="008F0809">
        <w:rPr>
          <w:rFonts w:ascii="Consolas" w:hAnsi="Consolas" w:cstheme="minorHAnsi"/>
          <w:b/>
        </w:rPr>
        <w:t>Rename: {new title}</w:t>
      </w:r>
      <w:r w:rsidRPr="008F0809">
        <w:rPr>
          <w:rFonts w:cstheme="minorHAnsi"/>
          <w:b/>
        </w:rPr>
        <w:t>"</w:t>
      </w:r>
      <w:r w:rsidRPr="007C4E6C">
        <w:t xml:space="preserve">. </w:t>
      </w:r>
    </w:p>
    <w:p w14:paraId="5D4C877D" w14:textId="7432D32A" w:rsidR="007C4E6C" w:rsidRPr="007C4E6C" w:rsidRDefault="007C4E6C" w:rsidP="008F0809">
      <w:pPr>
        <w:rPr>
          <w:rFonts w:ascii="Calibri" w:hAnsi="Calibri"/>
          <w:lang w:val="bg-BG"/>
        </w:rPr>
      </w:pPr>
      <w:r w:rsidRPr="007C4E6C">
        <w:t>At the end, print the final article.</w:t>
      </w:r>
    </w:p>
    <w:p w14:paraId="22DE215A" w14:textId="6B83CE1C" w:rsidR="007C4E6C" w:rsidRPr="003744B9" w:rsidRDefault="007C4E6C" w:rsidP="003744B9">
      <w:pPr>
        <w:pStyle w:val="Heading3"/>
        <w:rPr>
          <w:lang w:val="bg-BG"/>
        </w:rPr>
      </w:pPr>
      <w:r w:rsidRPr="007C4E6C">
        <w:t>Example</w:t>
      </w:r>
      <w:r w:rsidR="003744B9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815"/>
        <w:gridCol w:w="5670"/>
      </w:tblGrid>
      <w:tr w:rsidR="007C4E6C" w:rsidRPr="007C4E6C" w14:paraId="036851DD" w14:textId="77777777" w:rsidTr="006A1ADC">
        <w:trPr>
          <w:trHeight w:val="435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231A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283A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2AC17267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949A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ome title, some content, some author</w:t>
            </w:r>
          </w:p>
          <w:p w14:paraId="692A5DC2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195BC521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Edit: better content</w:t>
            </w:r>
          </w:p>
          <w:p w14:paraId="70A63AC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  <w:noProof/>
              </w:rPr>
              <w:t>ChangeAuthor</w:t>
            </w:r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342AFD67" w14:textId="77777777" w:rsidR="007C4E6C" w:rsidRPr="00152F23" w:rsidRDefault="007C4E6C" w:rsidP="00AC426D">
            <w:pPr>
              <w:rPr>
                <w:rFonts w:ascii="Consolas" w:hAnsi="Consolas"/>
              </w:rPr>
            </w:pPr>
            <w:r w:rsidRPr="00152F23">
              <w:rPr>
                <w:rFonts w:ascii="Consolas" w:hAnsi="Consolas" w:cstheme="minorHAnsi"/>
              </w:rPr>
              <w:t>Rename: better titl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828F7" w14:textId="77777777" w:rsidR="007C4E6C" w:rsidRPr="007C4E6C" w:rsidRDefault="007C4E6C" w:rsidP="00AC426D">
            <w:pPr>
              <w:spacing w:after="0"/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better title - better content: better author</w:t>
            </w:r>
          </w:p>
          <w:p w14:paraId="1B586FB0" w14:textId="77777777" w:rsidR="007C4E6C" w:rsidRPr="006A1ADC" w:rsidRDefault="007C4E6C" w:rsidP="00AC426D">
            <w:pPr>
              <w:spacing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52F23" w:rsidRPr="007C4E6C" w14:paraId="21D59A43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1E5C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Holy Ghost, content, John Sandford</w:t>
            </w:r>
          </w:p>
          <w:p w14:paraId="06C8A4A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5A60D489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Mitch Albom</w:t>
            </w:r>
          </w:p>
          <w:p w14:paraId="4FC6650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better author</w:t>
            </w:r>
          </w:p>
          <w:p w14:paraId="1A8229C0" w14:textId="091DE462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Kim Heaco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669F" w14:textId="3E0DD356" w:rsidR="00152F23" w:rsidRPr="007C4E6C" w:rsidRDefault="00152F23" w:rsidP="00AC426D">
            <w:pPr>
              <w:spacing w:after="0"/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Holy Ghost - content:  Kim Heacox</w:t>
            </w:r>
          </w:p>
        </w:tc>
      </w:tr>
    </w:tbl>
    <w:p w14:paraId="0C6DF9AD" w14:textId="77777777" w:rsidR="00AF24CE" w:rsidRPr="00AF24CE" w:rsidRDefault="00AF24CE" w:rsidP="00AF24CE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rFonts w:ascii="Calibri" w:eastAsia="Times New Roman" w:hAnsi="Calibri"/>
          <w:lang w:val="bg-BG"/>
        </w:rPr>
      </w:pPr>
    </w:p>
    <w:p w14:paraId="5A4EAD7C" w14:textId="2B238339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Opinion Poll</w:t>
      </w:r>
    </w:p>
    <w:p w14:paraId="1762669C" w14:textId="60B56DA9" w:rsidR="007C4E6C" w:rsidRPr="00BA292E" w:rsidRDefault="007C4E6C" w:rsidP="007C4E6C">
      <w:pPr>
        <w:rPr>
          <w:b/>
          <w:lang w:val="bg-BG"/>
        </w:rPr>
      </w:pPr>
      <w:r w:rsidRPr="007C4E6C">
        <w:t xml:space="preserve">Using the Person class, write a program that reads from the console </w:t>
      </w:r>
      <w:r w:rsidRPr="007C4E6C">
        <w:rPr>
          <w:b/>
        </w:rPr>
        <w:t>N</w:t>
      </w:r>
      <w:r w:rsidRPr="007C4E6C">
        <w:t xml:space="preserve"> lines of personal information and then prints all people whose </w:t>
      </w:r>
      <w:r w:rsidRPr="007C4E6C">
        <w:rPr>
          <w:b/>
        </w:rPr>
        <w:t>age</w:t>
      </w:r>
      <w:r w:rsidRPr="007C4E6C">
        <w:t xml:space="preserve"> is</w:t>
      </w:r>
      <w:r w:rsidRPr="007C4E6C">
        <w:rPr>
          <w:b/>
        </w:rPr>
        <w:t xml:space="preserve"> more than 30</w:t>
      </w:r>
      <w:r w:rsidR="00BA292E">
        <w:t xml:space="preserve"> years</w:t>
      </w:r>
      <w:r w:rsidR="00BA292E">
        <w:rPr>
          <w:lang w:val="bg-BG"/>
        </w:rPr>
        <w:t>.</w:t>
      </w:r>
    </w:p>
    <w:p w14:paraId="6F342C4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3659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68"/>
        <w:gridCol w:w="1991"/>
      </w:tblGrid>
      <w:tr w:rsidR="007C4E6C" w:rsidRPr="007C4E6C" w14:paraId="233A1D8B" w14:textId="77777777" w:rsidTr="00AC426D">
        <w:trPr>
          <w:trHeight w:val="39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36E2B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64177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Output</w:t>
            </w:r>
          </w:p>
        </w:tc>
      </w:tr>
      <w:tr w:rsidR="007C4E6C" w:rsidRPr="007C4E6C" w14:paraId="112E5F96" w14:textId="77777777" w:rsidTr="00BA292E">
        <w:trPr>
          <w:trHeight w:val="1461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1087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2362B2E8" w14:textId="033B412F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2</w:t>
            </w:r>
          </w:p>
          <w:p w14:paraId="1C763A09" w14:textId="43672263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1</w:t>
            </w:r>
          </w:p>
          <w:p w14:paraId="7E9D373E" w14:textId="73082990" w:rsidR="007C4E6C" w:rsidRPr="00152F23" w:rsidRDefault="00C07CF1" w:rsidP="00AC426D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Itan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8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D4CC4" w14:textId="33BDBA90" w:rsidR="007C4E6C" w:rsidRPr="007C4E6C" w:rsidRDefault="00EF48AE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Pr="007C4E6C">
              <w:rPr>
                <w:rFonts w:ascii="Consolas" w:hAnsi="Consolas"/>
                <w:bCs/>
                <w:noProof/>
              </w:rPr>
              <w:t xml:space="preserve"> – 31</w:t>
            </w:r>
            <w:r>
              <w:rPr>
                <w:rFonts w:ascii="Consolas" w:hAnsi="Consolas"/>
                <w:bCs/>
                <w:noProof/>
              </w:rPr>
              <w:br/>
            </w:r>
            <w:r w:rsidR="00C07CF1">
              <w:rPr>
                <w:rFonts w:ascii="Consolas" w:hAnsi="Consolas"/>
                <w:bCs/>
                <w:noProof/>
              </w:rPr>
              <w:t>Itan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48</w:t>
            </w:r>
          </w:p>
          <w:p w14:paraId="4656F629" w14:textId="1D0E4DB1" w:rsidR="007C4E6C" w:rsidRPr="007C4E6C" w:rsidRDefault="007C4E6C" w:rsidP="00AC426D">
            <w:pPr>
              <w:rPr>
                <w:rFonts w:ascii="Consolas" w:hAnsi="Consolas"/>
                <w:bCs/>
                <w:noProof/>
              </w:rPr>
            </w:pPr>
          </w:p>
        </w:tc>
      </w:tr>
      <w:tr w:rsidR="007C4E6C" w:rsidRPr="007C4E6C" w14:paraId="2FECFE2E" w14:textId="77777777" w:rsidTr="006A1ADC">
        <w:trPr>
          <w:trHeight w:val="214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5A50E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5</w:t>
            </w:r>
          </w:p>
          <w:p w14:paraId="4869E054" w14:textId="5368C090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Niko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3</w:t>
            </w:r>
          </w:p>
          <w:p w14:paraId="20CFD2FB" w14:textId="195695A8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Yan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88</w:t>
            </w:r>
          </w:p>
          <w:p w14:paraId="5FDDA034" w14:textId="5F02D3F1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Todo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22</w:t>
            </w:r>
          </w:p>
          <w:p w14:paraId="5457CD7F" w14:textId="3D180CEE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Lis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4</w:t>
            </w:r>
          </w:p>
          <w:p w14:paraId="47735C79" w14:textId="7EA2ABC5" w:rsidR="007C4E6C" w:rsidRPr="00152F23" w:rsidRDefault="00C07CF1" w:rsidP="00C07CF1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1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1F51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Niko - 33</w:t>
            </w:r>
          </w:p>
          <w:p w14:paraId="135B2A04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Yana - 88</w:t>
            </w:r>
          </w:p>
          <w:p w14:paraId="5085968A" w14:textId="2B6788C9" w:rsidR="007C4E6C" w:rsidRPr="00EF48AE" w:rsidRDefault="00EF48AE" w:rsidP="00EF48AE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F48AE">
              <w:rPr>
                <w:rFonts w:ascii="Consolas" w:hAnsi="Consolas"/>
                <w:bCs/>
                <w:noProof/>
              </w:rPr>
              <w:t>Lisa - 44</w:t>
            </w:r>
          </w:p>
        </w:tc>
      </w:tr>
    </w:tbl>
    <w:p w14:paraId="6F791287" w14:textId="77777777" w:rsidR="00AF24CE" w:rsidRDefault="00AF24CE" w:rsidP="00AF24CE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rFonts w:ascii="Calibri" w:eastAsia="Times New Roman" w:hAnsi="Calibri"/>
          <w:lang w:val="en-GB"/>
        </w:rPr>
      </w:pPr>
    </w:p>
    <w:p w14:paraId="381EF7D8" w14:textId="77777777" w:rsidR="00AF24CE" w:rsidRDefault="00AF24CE" w:rsidP="00AF24CE">
      <w:pPr>
        <w:rPr>
          <w:lang w:val="en-GB"/>
        </w:rPr>
      </w:pPr>
    </w:p>
    <w:p w14:paraId="67EDFEF2" w14:textId="77777777" w:rsidR="00AF24CE" w:rsidRDefault="00AF24CE" w:rsidP="00AF24CE">
      <w:pPr>
        <w:rPr>
          <w:lang w:val="en-GB"/>
        </w:rPr>
      </w:pPr>
    </w:p>
    <w:p w14:paraId="18AE7DE6" w14:textId="77777777" w:rsidR="00AF24CE" w:rsidRDefault="00AF24CE" w:rsidP="00AF24CE">
      <w:pPr>
        <w:rPr>
          <w:lang w:val="en-GB"/>
        </w:rPr>
      </w:pPr>
    </w:p>
    <w:p w14:paraId="71B66A42" w14:textId="77777777" w:rsidR="00AF24CE" w:rsidRDefault="00AF24CE" w:rsidP="00AF24CE">
      <w:pPr>
        <w:rPr>
          <w:lang w:val="en-GB"/>
        </w:rPr>
      </w:pPr>
    </w:p>
    <w:p w14:paraId="5F312D11" w14:textId="77777777" w:rsidR="00AF24CE" w:rsidRDefault="00AF24CE" w:rsidP="00AF24CE">
      <w:pPr>
        <w:rPr>
          <w:lang w:val="en-GB"/>
        </w:rPr>
      </w:pPr>
    </w:p>
    <w:p w14:paraId="570F1497" w14:textId="77777777" w:rsidR="00AF24CE" w:rsidRDefault="00AF24CE" w:rsidP="00AF24CE">
      <w:pPr>
        <w:rPr>
          <w:lang w:val="en-GB"/>
        </w:rPr>
      </w:pPr>
    </w:p>
    <w:p w14:paraId="25D26C8B" w14:textId="77777777" w:rsidR="00AF24CE" w:rsidRDefault="00AF24CE" w:rsidP="00AF24CE">
      <w:pPr>
        <w:rPr>
          <w:lang w:val="en-GB"/>
        </w:rPr>
      </w:pPr>
    </w:p>
    <w:p w14:paraId="11AA6A21" w14:textId="77777777" w:rsidR="00AF24CE" w:rsidRDefault="00AF24CE" w:rsidP="00AF24CE">
      <w:pPr>
        <w:rPr>
          <w:lang w:val="en-GB"/>
        </w:rPr>
      </w:pPr>
    </w:p>
    <w:p w14:paraId="571CEEFC" w14:textId="77777777" w:rsidR="00AF24CE" w:rsidRDefault="00AF24CE" w:rsidP="00AF24CE">
      <w:pPr>
        <w:rPr>
          <w:lang w:val="en-GB"/>
        </w:rPr>
      </w:pPr>
    </w:p>
    <w:p w14:paraId="53228FAC" w14:textId="77777777" w:rsidR="00AF24CE" w:rsidRDefault="00AF24CE" w:rsidP="00AF24CE">
      <w:pPr>
        <w:rPr>
          <w:lang w:val="en-GB"/>
        </w:rPr>
      </w:pPr>
    </w:p>
    <w:p w14:paraId="2DB672EA" w14:textId="77777777" w:rsidR="00AF24CE" w:rsidRDefault="00AF24CE" w:rsidP="00AF24CE">
      <w:pPr>
        <w:rPr>
          <w:lang w:val="en-GB"/>
        </w:rPr>
      </w:pPr>
    </w:p>
    <w:p w14:paraId="39178468" w14:textId="77777777" w:rsidR="00AF24CE" w:rsidRDefault="00AF24CE" w:rsidP="00AF24CE">
      <w:pPr>
        <w:rPr>
          <w:lang w:val="en-GB"/>
        </w:rPr>
      </w:pPr>
    </w:p>
    <w:p w14:paraId="57ACEA24" w14:textId="77777777" w:rsidR="00AF24CE" w:rsidRDefault="00AF24CE" w:rsidP="00AF24CE">
      <w:pPr>
        <w:rPr>
          <w:lang w:val="en-GB"/>
        </w:rPr>
      </w:pPr>
    </w:p>
    <w:p w14:paraId="3DB23036" w14:textId="77777777" w:rsidR="00AF24CE" w:rsidRPr="00AF24CE" w:rsidRDefault="00AF24CE" w:rsidP="00AF24CE">
      <w:pPr>
        <w:rPr>
          <w:lang w:val="en-GB"/>
        </w:rPr>
      </w:pPr>
    </w:p>
    <w:p w14:paraId="19644CDF" w14:textId="72101EC3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lastRenderedPageBreak/>
        <w:t>Students</w:t>
      </w:r>
    </w:p>
    <w:p w14:paraId="37E5D1C6" w14:textId="5020AFFF" w:rsidR="007C4E6C" w:rsidRPr="007C4E6C" w:rsidRDefault="007C4E6C" w:rsidP="007C4E6C">
      <w:pPr>
        <w:rPr>
          <w:lang w:val="bg-BG"/>
        </w:rPr>
      </w:pPr>
      <w:r w:rsidRPr="007C4E6C">
        <w:t xml:space="preserve">Write a program that receives </w:t>
      </w:r>
      <w:r w:rsidRPr="007C4E6C">
        <w:rPr>
          <w:b/>
        </w:rPr>
        <w:t>n count of students</w:t>
      </w:r>
      <w:r w:rsidRPr="007C4E6C">
        <w:t xml:space="preserve"> and </w:t>
      </w:r>
      <w:r w:rsidRPr="007C4E6C">
        <w:rPr>
          <w:b/>
        </w:rPr>
        <w:t>orders them by grad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in </w:t>
      </w:r>
      <w:r w:rsidRPr="007C4E6C">
        <w:rPr>
          <w:b/>
        </w:rPr>
        <w:t>descending</w:t>
      </w:r>
      <w:r w:rsidRPr="007C4E6C">
        <w:t xml:space="preserve">). Each student should have </w:t>
      </w:r>
      <w:r w:rsidR="00862CD8">
        <w:t xml:space="preserve">a </w:t>
      </w:r>
      <w:r w:rsidRPr="007C4E6C">
        <w:rPr>
          <w:b/>
        </w:rPr>
        <w:t>fir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string), </w:t>
      </w:r>
      <w:r w:rsidR="003772F0">
        <w:t xml:space="preserve">a </w:t>
      </w:r>
      <w:r w:rsidRPr="007C4E6C">
        <w:rPr>
          <w:b/>
        </w:rPr>
        <w:t>la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>string</w:t>
      </w:r>
      <w:r w:rsidRPr="007C4E6C">
        <w:rPr>
          <w:noProof/>
        </w:rPr>
        <w:t>)</w:t>
      </w:r>
      <w:r w:rsidR="00862CD8">
        <w:rPr>
          <w:noProof/>
        </w:rPr>
        <w:t>,</w:t>
      </w:r>
      <w:r w:rsidRPr="007C4E6C">
        <w:rPr>
          <w:noProof/>
        </w:rPr>
        <w:t xml:space="preserve"> </w:t>
      </w:r>
      <w:r w:rsidRPr="007C4E6C">
        <w:t xml:space="preserve">and </w:t>
      </w:r>
      <w:r w:rsidR="003772F0">
        <w:t xml:space="preserve">a </w:t>
      </w:r>
      <w:r w:rsidRPr="007C4E6C">
        <w:rPr>
          <w:b/>
        </w:rPr>
        <w:t>grade</w:t>
      </w:r>
      <w:r w:rsidRPr="007C4E6C">
        <w:t xml:space="preserve"> </w:t>
      </w:r>
      <w:r w:rsidRPr="007C4E6C">
        <w:rPr>
          <w:noProof/>
        </w:rPr>
        <w:t>(</w:t>
      </w:r>
      <w:r w:rsidR="00862CD8">
        <w:rPr>
          <w:noProof/>
        </w:rPr>
        <w:t xml:space="preserve">a </w:t>
      </w:r>
      <w:r w:rsidRPr="007C4E6C">
        <w:t xml:space="preserve">floating-point number). </w:t>
      </w:r>
    </w:p>
    <w:p w14:paraId="06AD5EE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Input</w:t>
      </w:r>
    </w:p>
    <w:p w14:paraId="441E4B90" w14:textId="74010E3F" w:rsidR="007C4E6C" w:rsidRPr="007C4E6C" w:rsidRDefault="007C4E6C">
      <w:pPr>
        <w:pStyle w:val="ListParagraph"/>
        <w:numPr>
          <w:ilvl w:val="0"/>
          <w:numId w:val="6"/>
        </w:numPr>
        <w:spacing w:before="0" w:after="200"/>
        <w:rPr>
          <w:b/>
          <w:lang w:val="bg-BG"/>
        </w:rPr>
      </w:pPr>
      <w:r w:rsidRPr="007C4E6C">
        <w:t>First</w:t>
      </w:r>
      <w:r w:rsidR="00862CD8">
        <w:t>-</w:t>
      </w:r>
      <w:r w:rsidRPr="007C4E6C">
        <w:t xml:space="preserve">line will be a number </w:t>
      </w:r>
      <w:r w:rsidRPr="007C4E6C">
        <w:rPr>
          <w:b/>
        </w:rPr>
        <w:t>n</w:t>
      </w:r>
      <w:r w:rsidR="00862CD8">
        <w:rPr>
          <w:b/>
        </w:rPr>
        <w:t>.</w:t>
      </w:r>
    </w:p>
    <w:p w14:paraId="59459B05" w14:textId="110C9B76" w:rsidR="007C4E6C" w:rsidRPr="007C4E6C" w:rsidRDefault="007C4E6C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7C4E6C">
        <w:t xml:space="preserve">Next </w:t>
      </w:r>
      <w:r w:rsidRPr="007C4E6C">
        <w:rPr>
          <w:b/>
        </w:rPr>
        <w:t>n</w:t>
      </w:r>
      <w:r w:rsidRPr="007C4E6C">
        <w:t xml:space="preserve"> lines you will get student info in the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5E58E223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Output</w:t>
      </w:r>
    </w:p>
    <w:p w14:paraId="12E831F5" w14:textId="6B83B5D9" w:rsidR="007C4E6C" w:rsidRPr="007C4E6C" w:rsidRDefault="007C4E6C">
      <w:pPr>
        <w:pStyle w:val="ListParagraph"/>
        <w:numPr>
          <w:ilvl w:val="0"/>
          <w:numId w:val="7"/>
        </w:numPr>
        <w:spacing w:before="0" w:after="200"/>
        <w:rPr>
          <w:lang w:val="bg-BG"/>
        </w:rPr>
      </w:pPr>
      <w:r w:rsidRPr="007C4E6C">
        <w:t xml:space="preserve">Print each student in the following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: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70D1444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3060"/>
      </w:tblGrid>
      <w:tr w:rsidR="007C4E6C" w:rsidRPr="007C4E6C" w14:paraId="2FF8DB8C" w14:textId="77777777" w:rsidTr="006A1ADC">
        <w:trPr>
          <w:trHeight w:val="37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35C53E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DCA6D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38681AD5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5D1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43FFA71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Lakia Eason 3.90</w:t>
            </w:r>
          </w:p>
          <w:p w14:paraId="41B9953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Prince Messing 5.49</w:t>
            </w:r>
          </w:p>
          <w:p w14:paraId="079D33F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kiko Segers 4.85</w:t>
            </w:r>
          </w:p>
          <w:p w14:paraId="34E08425" w14:textId="77777777" w:rsidR="007C4E6C" w:rsidRPr="007C4E6C" w:rsidRDefault="007C4E6C" w:rsidP="00AC426D">
            <w:r w:rsidRPr="00152F23">
              <w:rPr>
                <w:rFonts w:ascii="Consolas" w:hAnsi="Consolas" w:cstheme="minorHAnsi"/>
              </w:rPr>
              <w:t>Rocco Erben 6.00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565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Rocco Erben: 6.00</w:t>
            </w:r>
          </w:p>
          <w:p w14:paraId="6D0FD5DF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Prince Messing: 5.49</w:t>
            </w:r>
          </w:p>
          <w:p w14:paraId="138CACA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Akiko Segers: 4.85</w:t>
            </w:r>
          </w:p>
          <w:p w14:paraId="16C90240" w14:textId="77777777" w:rsidR="007C4E6C" w:rsidRPr="007C4E6C" w:rsidRDefault="007C4E6C" w:rsidP="00AC426D">
            <w:r w:rsidRPr="007C4E6C">
              <w:rPr>
                <w:rFonts w:ascii="Consolas" w:hAnsi="Consolas"/>
                <w:noProof/>
              </w:rPr>
              <w:t>Lakia Eason: 3.90</w:t>
            </w:r>
          </w:p>
        </w:tc>
      </w:tr>
      <w:tr w:rsidR="00152F23" w:rsidRPr="007C4E6C" w14:paraId="5E5D4720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ADE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50556D4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Sydnie Britton 5.79</w:t>
            </w:r>
          </w:p>
          <w:p w14:paraId="784DFCC7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Amias Mathews 2.30</w:t>
            </w:r>
          </w:p>
          <w:p w14:paraId="62E7632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Mora Tod 2.78</w:t>
            </w:r>
          </w:p>
          <w:p w14:paraId="6B608C2B" w14:textId="61D337DD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Pete Kendrick 2.61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4BAB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Sydnie Britton: 5.79</w:t>
            </w:r>
          </w:p>
          <w:p w14:paraId="65E1A374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Mora Tod: 2.78</w:t>
            </w:r>
          </w:p>
          <w:p w14:paraId="1C488C28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Pete Kendrick: 2.61</w:t>
            </w:r>
          </w:p>
          <w:p w14:paraId="71EE4F18" w14:textId="2635AD67" w:rsidR="00152F23" w:rsidRPr="007C4E6C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Amias Mathews: 2.30</w:t>
            </w:r>
          </w:p>
        </w:tc>
      </w:tr>
    </w:tbl>
    <w:p w14:paraId="0C4ECB73" w14:textId="77777777" w:rsidR="00D644BB" w:rsidRDefault="00D644BB" w:rsidP="00D644BB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rFonts w:ascii="Calibri" w:eastAsia="Times New Roman" w:hAnsi="Calibri"/>
          <w:lang w:val="en-GB"/>
        </w:rPr>
      </w:pPr>
    </w:p>
    <w:p w14:paraId="2F275C91" w14:textId="77777777" w:rsidR="00D644BB" w:rsidRDefault="00D644BB" w:rsidP="00D644BB">
      <w:pPr>
        <w:rPr>
          <w:lang w:val="en-GB"/>
        </w:rPr>
      </w:pPr>
    </w:p>
    <w:p w14:paraId="4D99065F" w14:textId="77777777" w:rsidR="00D644BB" w:rsidRDefault="00D644BB" w:rsidP="00D644BB">
      <w:pPr>
        <w:rPr>
          <w:lang w:val="en-GB"/>
        </w:rPr>
      </w:pPr>
    </w:p>
    <w:p w14:paraId="5AAEF805" w14:textId="77777777" w:rsidR="00D644BB" w:rsidRDefault="00D644BB" w:rsidP="00D644BB">
      <w:pPr>
        <w:rPr>
          <w:lang w:val="en-GB"/>
        </w:rPr>
      </w:pPr>
    </w:p>
    <w:p w14:paraId="5E8A0895" w14:textId="77777777" w:rsidR="00D644BB" w:rsidRDefault="00D644BB" w:rsidP="00D644BB">
      <w:pPr>
        <w:rPr>
          <w:lang w:val="en-GB"/>
        </w:rPr>
      </w:pPr>
    </w:p>
    <w:p w14:paraId="4A3D3946" w14:textId="77777777" w:rsidR="00D644BB" w:rsidRDefault="00D644BB" w:rsidP="00D644BB">
      <w:pPr>
        <w:rPr>
          <w:lang w:val="en-GB"/>
        </w:rPr>
      </w:pPr>
    </w:p>
    <w:p w14:paraId="6E26BEC9" w14:textId="77777777" w:rsidR="00D644BB" w:rsidRDefault="00D644BB" w:rsidP="00D644BB">
      <w:pPr>
        <w:rPr>
          <w:lang w:val="en-GB"/>
        </w:rPr>
      </w:pPr>
    </w:p>
    <w:p w14:paraId="394FCA5A" w14:textId="77777777" w:rsidR="00D644BB" w:rsidRDefault="00D644BB" w:rsidP="00D644BB">
      <w:pPr>
        <w:rPr>
          <w:lang w:val="en-GB"/>
        </w:rPr>
      </w:pPr>
    </w:p>
    <w:p w14:paraId="77E56C78" w14:textId="77777777" w:rsidR="00D644BB" w:rsidRDefault="00D644BB" w:rsidP="00D644BB">
      <w:pPr>
        <w:rPr>
          <w:lang w:val="en-GB"/>
        </w:rPr>
      </w:pPr>
    </w:p>
    <w:p w14:paraId="235363E6" w14:textId="77777777" w:rsidR="00D644BB" w:rsidRDefault="00D644BB" w:rsidP="00D644BB">
      <w:pPr>
        <w:rPr>
          <w:lang w:val="en-GB"/>
        </w:rPr>
      </w:pPr>
    </w:p>
    <w:p w14:paraId="29D6C864" w14:textId="77777777" w:rsidR="00D644BB" w:rsidRDefault="00D644BB" w:rsidP="00D644BB">
      <w:pPr>
        <w:rPr>
          <w:lang w:val="en-GB"/>
        </w:rPr>
      </w:pPr>
    </w:p>
    <w:p w14:paraId="391F6AB7" w14:textId="77777777" w:rsidR="00D644BB" w:rsidRPr="00D644BB" w:rsidRDefault="00D644BB" w:rsidP="00D644BB">
      <w:pPr>
        <w:rPr>
          <w:lang w:val="en-GB"/>
        </w:rPr>
      </w:pPr>
    </w:p>
    <w:p w14:paraId="0CDA1F18" w14:textId="2B483610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lastRenderedPageBreak/>
        <w:t>Vehicle Catalogue</w:t>
      </w:r>
    </w:p>
    <w:p w14:paraId="26E79AA9" w14:textId="061D9DCD" w:rsidR="007C4E6C" w:rsidRPr="007C4E6C" w:rsidRDefault="007C4E6C" w:rsidP="007C4E6C">
      <w:pPr>
        <w:rPr>
          <w:lang w:val="bg-BG"/>
        </w:rPr>
      </w:pPr>
      <w:r w:rsidRPr="007C4E6C">
        <w:t>You have to make a catalog for vehicles. You will receive two types of vehicle</w:t>
      </w:r>
      <w:r w:rsidR="00862CD8">
        <w:t>s</w:t>
      </w:r>
      <w:r w:rsidRPr="007C4E6C">
        <w:t xml:space="preserve"> -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="00862CD8">
        <w:t xml:space="preserve">a </w:t>
      </w:r>
      <w:r w:rsidRPr="007C4E6C">
        <w:rPr>
          <w:b/>
        </w:rPr>
        <w:t>truck</w:t>
      </w:r>
      <w:r w:rsidRPr="007C4E6C">
        <w:t xml:space="preserve">. </w:t>
      </w:r>
    </w:p>
    <w:p w14:paraId="1E250F0D" w14:textId="77777777" w:rsidR="007C4E6C" w:rsidRPr="007C4E6C" w:rsidRDefault="007C4E6C" w:rsidP="007C4E6C">
      <w:pPr>
        <w:rPr>
          <w:lang w:val="bg-BG"/>
        </w:rPr>
      </w:pPr>
      <w:r w:rsidRPr="007C4E6C">
        <w:t>Until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you will receive </w:t>
      </w:r>
      <w:r w:rsidRPr="007C4E6C">
        <w:rPr>
          <w:b/>
        </w:rPr>
        <w:t>lines</w:t>
      </w:r>
      <w:r w:rsidRPr="007C4E6C">
        <w:t xml:space="preserve"> of </w:t>
      </w:r>
      <w:r w:rsidRPr="007C4E6C">
        <w:rPr>
          <w:b/>
        </w:rPr>
        <w:t>input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48"/>
      </w:tblGrid>
      <w:tr w:rsidR="007C4E6C" w:rsidRPr="007C4E6C" w14:paraId="57640699" w14:textId="77777777" w:rsidTr="008F0809">
        <w:trPr>
          <w:trHeight w:val="267"/>
        </w:trPr>
        <w:tc>
          <w:tcPr>
            <w:tcW w:w="6248" w:type="dxa"/>
            <w:hideMark/>
          </w:tcPr>
          <w:p w14:paraId="0EBF2E68" w14:textId="557D301F" w:rsidR="007C4E6C" w:rsidRPr="00327C9F" w:rsidRDefault="008F0809" w:rsidP="00AC426D">
            <w:pPr>
              <w:pStyle w:val="Code"/>
              <w:rPr>
                <w:rFonts w:cstheme="minorHAnsi"/>
                <w:lang w:eastAsia="bg-BG"/>
              </w:rPr>
            </w:pPr>
            <w:r w:rsidRPr="00FD639B">
              <w:t>"</w:t>
            </w:r>
            <w:r w:rsidR="007C4E6C" w:rsidRPr="00327C9F">
              <w:rPr>
                <w:rFonts w:cstheme="minorHAnsi"/>
              </w:rPr>
              <w:t>{typeOfVehicle} {model} {color}</w:t>
            </w:r>
            <w:r>
              <w:rPr>
                <w:rFonts w:cstheme="minorHAnsi"/>
                <w:lang w:val="bg-BG"/>
              </w:rPr>
              <w:t xml:space="preserve"> </w:t>
            </w:r>
            <w:r w:rsidR="007C4E6C" w:rsidRPr="00327C9F">
              <w:rPr>
                <w:rFonts w:cstheme="minorHAnsi"/>
              </w:rPr>
              <w:t>{horsepower}</w:t>
            </w:r>
            <w:r w:rsidRPr="00FD639B">
              <w:t>"</w:t>
            </w:r>
          </w:p>
        </w:tc>
      </w:tr>
    </w:tbl>
    <w:p w14:paraId="335E0BFA" w14:textId="77777777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After the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command, you will start receiving </w:t>
      </w:r>
      <w:r w:rsidRPr="007C4E6C">
        <w:rPr>
          <w:b/>
        </w:rPr>
        <w:t>models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. Print for every received vehicle its </w:t>
      </w:r>
      <w:r w:rsidRPr="007C4E6C">
        <w:rPr>
          <w:b/>
        </w:rPr>
        <w:t>data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7C4E6C" w:rsidRPr="007C4E6C" w14:paraId="4FE9AE49" w14:textId="77777777" w:rsidTr="00AC426D">
        <w:tc>
          <w:tcPr>
            <w:tcW w:w="4329" w:type="dxa"/>
          </w:tcPr>
          <w:p w14:paraId="39FE3AFB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Type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type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69297BC2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Model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model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777DB3BD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Color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color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2F563F23" w14:textId="77777777" w:rsidR="007C4E6C" w:rsidRDefault="007C4E6C" w:rsidP="00AC426D">
            <w:pPr>
              <w:pStyle w:val="Code"/>
              <w:spacing w:after="0"/>
              <w:rPr>
                <w:rFonts w:cstheme="minorHAnsi"/>
              </w:rPr>
            </w:pPr>
            <w:r w:rsidRPr="00327C9F">
              <w:rPr>
                <w:rFonts w:cstheme="minorHAnsi"/>
              </w:rPr>
              <w:t>Horsepower: {horsepowerOfVehicle}</w:t>
            </w:r>
          </w:p>
          <w:p w14:paraId="473824D4" w14:textId="5A70AAD3" w:rsidR="008F0809" w:rsidRPr="00327C9F" w:rsidRDefault="008F0809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</w:p>
        </w:tc>
      </w:tr>
    </w:tbl>
    <w:p w14:paraId="52CFF51E" w14:textId="51052784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When you receive the command "</w:t>
      </w:r>
      <w:r w:rsidRPr="00327C9F">
        <w:rPr>
          <w:rFonts w:ascii="Consolas" w:hAnsi="Consolas"/>
          <w:b/>
        </w:rPr>
        <w:t>Close the Catalogue</w:t>
      </w:r>
      <w:r w:rsidRPr="007C4E6C">
        <w:t xml:space="preserve">", stop receiving input and print 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for the </w:t>
      </w:r>
      <w:r w:rsidRPr="007C4E6C">
        <w:rPr>
          <w:b/>
        </w:rPr>
        <w:t>cars</w:t>
      </w:r>
      <w:r w:rsidRPr="007C4E6C">
        <w:t xml:space="preserve"> and the </w:t>
      </w:r>
      <w:r w:rsidRPr="007C4E6C">
        <w:rPr>
          <w:b/>
        </w:rPr>
        <w:t>trucks</w:t>
      </w:r>
      <w:r w:rsidRPr="007C4E6C">
        <w:t xml:space="preserve"> in the format:</w:t>
      </w:r>
    </w:p>
    <w:p w14:paraId="0EFB6E7F" w14:textId="77777777" w:rsidR="007C4E6C" w:rsidRPr="00327C9F" w:rsidRDefault="007C4E6C" w:rsidP="007C4E6C">
      <w:pPr>
        <w:pStyle w:val="Code"/>
        <w:rPr>
          <w:rFonts w:cstheme="minorHAnsi"/>
          <w:lang w:val="bg-BG"/>
        </w:rPr>
      </w:pPr>
      <w:r w:rsidRPr="00327C9F">
        <w:rPr>
          <w:rFonts w:cstheme="minorHAnsi"/>
        </w:rPr>
        <w:t>"{typeOfVehicles} have average horsepower of {averageHorsepower}."</w:t>
      </w:r>
    </w:p>
    <w:p w14:paraId="5ECAB582" w14:textId="77777777" w:rsidR="007C4E6C" w:rsidRPr="007C4E6C" w:rsidRDefault="007C4E6C" w:rsidP="007C4E6C">
      <w:pPr>
        <w:rPr>
          <w:lang w:val="bg-BG"/>
        </w:rPr>
      </w:pPr>
      <w:r w:rsidRPr="007C4E6C">
        <w:t xml:space="preserve">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is calculated by </w:t>
      </w:r>
      <w:r w:rsidRPr="007C4E6C">
        <w:rPr>
          <w:b/>
        </w:rPr>
        <w:t>dividing</w:t>
      </w:r>
      <w:r w:rsidRPr="007C4E6C">
        <w:t xml:space="preserve"> the </w:t>
      </w:r>
      <w:r w:rsidRPr="007C4E6C">
        <w:rPr>
          <w:b/>
        </w:rPr>
        <w:t>sum</w:t>
      </w:r>
      <w:r w:rsidRPr="007C4E6C">
        <w:t xml:space="preserve"> of </w:t>
      </w:r>
      <w:r w:rsidRPr="007C4E6C">
        <w:rPr>
          <w:b/>
        </w:rPr>
        <w:t>horsepower</w:t>
      </w:r>
      <w:r w:rsidRPr="007C4E6C">
        <w:t xml:space="preserve"> for </w:t>
      </w:r>
      <w:r w:rsidRPr="007C4E6C">
        <w:rPr>
          <w:b/>
        </w:rPr>
        <w:t>all</w:t>
      </w:r>
      <w:r w:rsidRPr="007C4E6C">
        <w:t xml:space="preserve"> vehicles of the type by the </w:t>
      </w:r>
      <w:r w:rsidRPr="007C4E6C">
        <w:rPr>
          <w:b/>
        </w:rPr>
        <w:t>total</w:t>
      </w:r>
      <w:r w:rsidRPr="007C4E6C">
        <w:t xml:space="preserve"> </w:t>
      </w:r>
      <w:r w:rsidRPr="007C4E6C">
        <w:rPr>
          <w:b/>
        </w:rPr>
        <w:t>count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 from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type</w:t>
      </w:r>
      <w:r w:rsidRPr="007C4E6C">
        <w:t>.</w:t>
      </w:r>
    </w:p>
    <w:p w14:paraId="4A20EDDA" w14:textId="49CE38A5" w:rsidR="007C4E6C" w:rsidRPr="00C037E9" w:rsidRDefault="007C4E6C" w:rsidP="00C037E9">
      <w:pPr>
        <w:rPr>
          <w:b/>
          <w:lang w:val="en-GB"/>
        </w:rPr>
      </w:pPr>
      <w:r w:rsidRPr="007C4E6C">
        <w:t xml:space="preserve">Format the answer to the </w:t>
      </w:r>
      <w:r w:rsidRPr="007C4E6C">
        <w:rPr>
          <w:b/>
        </w:rPr>
        <w:t>2</w:t>
      </w:r>
      <w:r w:rsidRPr="007C4E6C">
        <w:rPr>
          <w:b/>
          <w:vertAlign w:val="superscript"/>
        </w:rPr>
        <w:t>nd</w:t>
      </w:r>
      <w:r w:rsidRPr="007C4E6C">
        <w:rPr>
          <w:b/>
        </w:rPr>
        <w:t xml:space="preserve"> decimal point</w:t>
      </w:r>
      <w:r w:rsidRPr="007C4E6C">
        <w:t>.</w:t>
      </w:r>
    </w:p>
    <w:tbl>
      <w:tblPr>
        <w:tblStyle w:val="TableGrid"/>
        <w:tblW w:w="879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60"/>
      </w:tblGrid>
      <w:tr w:rsidR="007C4E6C" w:rsidRPr="00C037E9" w14:paraId="6030E40A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1B1E3" w14:textId="77777777" w:rsidR="007C4E6C" w:rsidRPr="00C037E9" w:rsidRDefault="007C4E6C" w:rsidP="00AC426D">
            <w:pPr>
              <w:spacing w:after="0"/>
              <w:jc w:val="center"/>
              <w:rPr>
                <w:b/>
                <w:sz w:val="14"/>
                <w:szCs w:val="14"/>
              </w:rPr>
            </w:pPr>
            <w:r w:rsidRPr="00C037E9">
              <w:rPr>
                <w:b/>
                <w:sz w:val="14"/>
                <w:szCs w:val="14"/>
              </w:rPr>
              <w:t>Input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224EAC" w14:textId="77777777" w:rsidR="007C4E6C" w:rsidRPr="00C037E9" w:rsidRDefault="007C4E6C" w:rsidP="00AC426D">
            <w:pPr>
              <w:spacing w:after="0"/>
              <w:jc w:val="center"/>
              <w:rPr>
                <w:b/>
                <w:sz w:val="14"/>
                <w:szCs w:val="14"/>
              </w:rPr>
            </w:pPr>
            <w:r w:rsidRPr="00C037E9">
              <w:rPr>
                <w:b/>
                <w:sz w:val="14"/>
                <w:szCs w:val="14"/>
              </w:rPr>
              <w:t>Output</w:t>
            </w:r>
          </w:p>
        </w:tc>
      </w:tr>
      <w:tr w:rsidR="007C4E6C" w:rsidRPr="00C037E9" w14:paraId="7EE78FAC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93F61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sz w:val="20"/>
                <w:szCs w:val="20"/>
              </w:rPr>
              <w:t>truck Man red 200</w:t>
            </w:r>
          </w:p>
          <w:p w14:paraId="4DF14DB8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sz w:val="20"/>
                <w:szCs w:val="20"/>
              </w:rPr>
              <w:t>truck Mercedes blue 300</w:t>
            </w:r>
          </w:p>
          <w:p w14:paraId="3D3F71BF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sz w:val="20"/>
                <w:szCs w:val="20"/>
              </w:rPr>
              <w:t>car Ford green 120</w:t>
            </w:r>
          </w:p>
          <w:p w14:paraId="45FB876D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sz w:val="20"/>
                <w:szCs w:val="20"/>
              </w:rPr>
              <w:t>car Ferrari red 550</w:t>
            </w:r>
          </w:p>
          <w:p w14:paraId="5D872EAC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sz w:val="20"/>
                <w:szCs w:val="20"/>
              </w:rPr>
              <w:t>car Lamborghini orange 570</w:t>
            </w:r>
          </w:p>
          <w:p w14:paraId="261660AA" w14:textId="77777777" w:rsidR="007C4E6C" w:rsidRPr="00C037E9" w:rsidRDefault="007C4E6C" w:rsidP="00AC426D">
            <w:pPr>
              <w:rPr>
                <w:rFonts w:ascii="Consolas" w:hAnsi="Consolas" w:cstheme="minorHAnsi"/>
                <w:b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/>
                <w:sz w:val="20"/>
                <w:szCs w:val="20"/>
                <w:highlight w:val="yellow"/>
              </w:rPr>
              <w:t>End</w:t>
            </w:r>
          </w:p>
          <w:p w14:paraId="43872DFA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sz w:val="20"/>
                <w:szCs w:val="20"/>
              </w:rPr>
              <w:t>Ferrari</w:t>
            </w:r>
          </w:p>
          <w:p w14:paraId="33FBAFF4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sz w:val="20"/>
                <w:szCs w:val="20"/>
              </w:rPr>
              <w:t>Ford</w:t>
            </w:r>
          </w:p>
          <w:p w14:paraId="5999FF34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sz w:val="20"/>
                <w:szCs w:val="20"/>
              </w:rPr>
              <w:t>Man</w:t>
            </w:r>
          </w:p>
          <w:p w14:paraId="03E04663" w14:textId="77777777" w:rsidR="007C4E6C" w:rsidRPr="00C037E9" w:rsidRDefault="007C4E6C" w:rsidP="00AC426D">
            <w:pPr>
              <w:rPr>
                <w:rFonts w:cstheme="minorHAnsi"/>
                <w:bCs/>
                <w:sz w:val="20"/>
                <w:szCs w:val="20"/>
              </w:rPr>
            </w:pPr>
            <w:r w:rsidRPr="00C037E9">
              <w:rPr>
                <w:rFonts w:ascii="Consolas" w:hAnsi="Consolas" w:cstheme="minorHAnsi"/>
                <w:bCs/>
                <w:sz w:val="20"/>
                <w:szCs w:val="20"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E4EF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noProof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Type: Car</w:t>
            </w:r>
          </w:p>
          <w:p w14:paraId="60737BAA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noProof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Model: Ferrari</w:t>
            </w:r>
          </w:p>
          <w:p w14:paraId="495C169A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noProof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Color: red</w:t>
            </w:r>
          </w:p>
          <w:p w14:paraId="6CDBF6B9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noProof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Horsepower: 550</w:t>
            </w:r>
          </w:p>
          <w:p w14:paraId="4D94FCCF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noProof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Type: Car</w:t>
            </w:r>
          </w:p>
          <w:p w14:paraId="67B376BA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noProof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Model: Ford</w:t>
            </w:r>
          </w:p>
          <w:p w14:paraId="6ADE9C21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noProof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Color: green</w:t>
            </w:r>
          </w:p>
          <w:p w14:paraId="791880AA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noProof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Horsepower: 120</w:t>
            </w:r>
          </w:p>
          <w:p w14:paraId="3C0D0281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noProof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Type: Truck</w:t>
            </w:r>
          </w:p>
          <w:p w14:paraId="5A25D55F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noProof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Model: Man</w:t>
            </w:r>
          </w:p>
          <w:p w14:paraId="7877746D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noProof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Color: red</w:t>
            </w:r>
          </w:p>
          <w:p w14:paraId="19BA6E6A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noProof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Horsepower: 200</w:t>
            </w:r>
          </w:p>
          <w:p w14:paraId="202A92E1" w14:textId="77777777" w:rsidR="007C4E6C" w:rsidRPr="00C037E9" w:rsidRDefault="007C4E6C" w:rsidP="00AC426D">
            <w:pPr>
              <w:rPr>
                <w:rFonts w:ascii="Consolas" w:hAnsi="Consolas" w:cstheme="minorHAnsi"/>
                <w:bCs/>
                <w:noProof/>
                <w:sz w:val="20"/>
                <w:szCs w:val="20"/>
                <w:lang w:val="bg-BG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Cars have average horsepower of: 413.33.</w:t>
            </w:r>
          </w:p>
          <w:p w14:paraId="1C518853" w14:textId="77777777" w:rsidR="007C4E6C" w:rsidRPr="00C037E9" w:rsidRDefault="007C4E6C" w:rsidP="00AC426D">
            <w:pPr>
              <w:rPr>
                <w:rFonts w:cstheme="minorHAnsi"/>
                <w:bCs/>
                <w:sz w:val="20"/>
                <w:szCs w:val="20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Trucks have average horsepower of: 250.00.</w:t>
            </w:r>
          </w:p>
        </w:tc>
      </w:tr>
      <w:tr w:rsidR="006A1ADC" w:rsidRPr="00C037E9" w14:paraId="7CE5ED4F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DCC0" w14:textId="77777777" w:rsidR="006A1ADC" w:rsidRPr="00C037E9" w:rsidRDefault="006A1ADC" w:rsidP="006A1ADC">
            <w:pPr>
              <w:rPr>
                <w:rFonts w:ascii="Consolas" w:hAnsi="Consolas" w:cstheme="minorHAnsi"/>
                <w:bCs/>
                <w:sz w:val="20"/>
                <w:szCs w:val="20"/>
              </w:rPr>
            </w:pPr>
            <w:r w:rsidRPr="00C037E9">
              <w:rPr>
                <w:rFonts w:ascii="Consolas" w:hAnsi="Consolas" w:cstheme="minorHAnsi"/>
                <w:bCs/>
                <w:sz w:val="20"/>
                <w:szCs w:val="20"/>
              </w:rPr>
              <w:t>car Opel green 736</w:t>
            </w:r>
          </w:p>
          <w:p w14:paraId="7D428EA8" w14:textId="77777777" w:rsidR="006A1ADC" w:rsidRPr="00C037E9" w:rsidRDefault="006A1ADC" w:rsidP="006A1ADC">
            <w:pPr>
              <w:rPr>
                <w:rFonts w:ascii="Consolas" w:hAnsi="Consolas" w:cstheme="minorHAnsi"/>
                <w:bCs/>
                <w:sz w:val="20"/>
                <w:szCs w:val="20"/>
              </w:rPr>
            </w:pPr>
            <w:r w:rsidRPr="00C037E9">
              <w:rPr>
                <w:rFonts w:ascii="Consolas" w:hAnsi="Consolas" w:cstheme="minorHAnsi"/>
                <w:bCs/>
                <w:sz w:val="20"/>
                <w:szCs w:val="20"/>
              </w:rPr>
              <w:t>End</w:t>
            </w:r>
          </w:p>
          <w:p w14:paraId="5E8BB1D2" w14:textId="7D67CC39" w:rsidR="006A1ADC" w:rsidRPr="00C037E9" w:rsidRDefault="006A1ADC" w:rsidP="006A1ADC">
            <w:pPr>
              <w:rPr>
                <w:rFonts w:ascii="Consolas" w:hAnsi="Consolas" w:cstheme="minorHAnsi"/>
                <w:bCs/>
                <w:sz w:val="20"/>
                <w:szCs w:val="20"/>
              </w:rPr>
            </w:pPr>
            <w:r w:rsidRPr="00C037E9">
              <w:rPr>
                <w:rFonts w:ascii="Consolas" w:hAnsi="Consolas" w:cstheme="minorHAnsi"/>
                <w:bCs/>
                <w:sz w:val="20"/>
                <w:szCs w:val="20"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7B21" w14:textId="77777777" w:rsidR="006A1ADC" w:rsidRPr="00C037E9" w:rsidRDefault="006A1ADC" w:rsidP="006A1ADC">
            <w:pPr>
              <w:rPr>
                <w:rFonts w:ascii="Consolas" w:hAnsi="Consolas" w:cstheme="minorHAnsi"/>
                <w:bCs/>
                <w:noProof/>
                <w:sz w:val="20"/>
                <w:szCs w:val="20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Cars have average horsepower of: 736.00.</w:t>
            </w:r>
          </w:p>
          <w:p w14:paraId="3031ADD1" w14:textId="26505B36" w:rsidR="006A1ADC" w:rsidRPr="00C037E9" w:rsidRDefault="006A1ADC" w:rsidP="006A1ADC">
            <w:pPr>
              <w:rPr>
                <w:rFonts w:ascii="Consolas" w:hAnsi="Consolas" w:cstheme="minorHAnsi"/>
                <w:bCs/>
                <w:noProof/>
                <w:sz w:val="20"/>
                <w:szCs w:val="20"/>
              </w:rPr>
            </w:pPr>
            <w:r w:rsidRPr="00C037E9">
              <w:rPr>
                <w:rFonts w:ascii="Consolas" w:hAnsi="Consolas" w:cstheme="minorHAnsi"/>
                <w:bCs/>
                <w:noProof/>
                <w:sz w:val="20"/>
                <w:szCs w:val="20"/>
              </w:rPr>
              <w:t>Trucks have average horsepower of: 0.00.</w:t>
            </w:r>
          </w:p>
        </w:tc>
      </w:tr>
    </w:tbl>
    <w:p w14:paraId="20B51F3B" w14:textId="77777777" w:rsidR="00650E2D" w:rsidRDefault="00650E2D" w:rsidP="00650E2D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rFonts w:ascii="Calibri" w:eastAsia="Times New Roman" w:hAnsi="Calibri" w:cs="Times New Roman"/>
          <w:lang w:val="en-GB"/>
        </w:rPr>
      </w:pPr>
    </w:p>
    <w:p w14:paraId="2CD926D5" w14:textId="77777777" w:rsidR="00650E2D" w:rsidRPr="00650E2D" w:rsidRDefault="00650E2D" w:rsidP="00650E2D">
      <w:pPr>
        <w:rPr>
          <w:lang w:val="en-GB"/>
        </w:rPr>
      </w:pPr>
    </w:p>
    <w:p w14:paraId="147FAA2E" w14:textId="1E28DD0E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lastRenderedPageBreak/>
        <w:t>Order by Age</w:t>
      </w:r>
    </w:p>
    <w:p w14:paraId="2E08AEDB" w14:textId="77777777" w:rsidR="00650E2D" w:rsidRDefault="007C4E6C" w:rsidP="007C4E6C">
      <w:r w:rsidRPr="007C4E6C">
        <w:t xml:space="preserve">You will receive an </w:t>
      </w:r>
      <w:r w:rsidRPr="007C4E6C">
        <w:rPr>
          <w:b/>
        </w:rPr>
        <w:t>unknown</w:t>
      </w:r>
      <w:r w:rsidRPr="007C4E6C">
        <w:t xml:space="preserve"> number of lines. </w:t>
      </w:r>
    </w:p>
    <w:p w14:paraId="00E45FDD" w14:textId="77777777" w:rsidR="00650E2D" w:rsidRDefault="007C4E6C" w:rsidP="007C4E6C">
      <w:r w:rsidRPr="007C4E6C">
        <w:t xml:space="preserve">On each line, you will receive an array with </w:t>
      </w:r>
      <w:r w:rsidRPr="007C4E6C">
        <w:rPr>
          <w:b/>
        </w:rPr>
        <w:t>3</w:t>
      </w:r>
      <w:r w:rsidRPr="007C4E6C">
        <w:t xml:space="preserve"> elements. </w:t>
      </w:r>
    </w:p>
    <w:p w14:paraId="784BF73B" w14:textId="77777777" w:rsidR="00650E2D" w:rsidRDefault="007C4E6C" w:rsidP="007C4E6C">
      <w:r w:rsidRPr="007C4E6C">
        <w:rPr>
          <w:b/>
        </w:rPr>
        <w:t xml:space="preserve">The first </w:t>
      </w:r>
      <w:r w:rsidRPr="007C4E6C">
        <w:t xml:space="preserve">element will be </w:t>
      </w:r>
      <w:r w:rsidR="00862CD8">
        <w:t xml:space="preserve">a </w:t>
      </w:r>
      <w:r w:rsidRPr="007C4E6C">
        <w:rPr>
          <w:b/>
        </w:rPr>
        <w:t>string</w:t>
      </w:r>
      <w:r w:rsidRPr="007C4E6C">
        <w:t xml:space="preserve"> and represents the </w:t>
      </w:r>
      <w:r w:rsidRPr="007C4E6C">
        <w:rPr>
          <w:b/>
        </w:rPr>
        <w:t>name</w:t>
      </w:r>
      <w:r w:rsidRPr="007C4E6C">
        <w:t xml:space="preserve"> of the person. </w:t>
      </w:r>
    </w:p>
    <w:p w14:paraId="01B66C46" w14:textId="77777777" w:rsidR="00650E2D" w:rsidRDefault="007C4E6C" w:rsidP="007C4E6C">
      <w:r w:rsidRPr="007C4E6C">
        <w:rPr>
          <w:b/>
        </w:rPr>
        <w:t xml:space="preserve">The second </w:t>
      </w:r>
      <w:r w:rsidRPr="007C4E6C">
        <w:t xml:space="preserve">element will be a </w:t>
      </w:r>
      <w:r w:rsidRPr="007C4E6C">
        <w:rPr>
          <w:b/>
        </w:rPr>
        <w:t>string</w:t>
      </w:r>
      <w:r w:rsidRPr="007C4E6C">
        <w:t xml:space="preserve"> and will represent the </w:t>
      </w:r>
      <w:r w:rsidRPr="007C4E6C">
        <w:rPr>
          <w:b/>
          <w:noProof/>
        </w:rPr>
        <w:t>ID</w:t>
      </w:r>
      <w:r w:rsidRPr="007C4E6C">
        <w:rPr>
          <w:noProof/>
        </w:rPr>
        <w:t xml:space="preserve"> </w:t>
      </w:r>
      <w:r w:rsidRPr="007C4E6C">
        <w:t xml:space="preserve">of the person. </w:t>
      </w:r>
    </w:p>
    <w:p w14:paraId="00B06162" w14:textId="155890C4" w:rsidR="007C4E6C" w:rsidRPr="007C4E6C" w:rsidRDefault="007C4E6C" w:rsidP="007C4E6C">
      <w:pPr>
        <w:rPr>
          <w:lang w:val="bg-BG"/>
        </w:rPr>
      </w:pPr>
      <w:r w:rsidRPr="007C4E6C">
        <w:rPr>
          <w:b/>
        </w:rPr>
        <w:t>The last</w:t>
      </w:r>
      <w:r w:rsidRPr="007C4E6C">
        <w:t xml:space="preserve"> element will be an </w:t>
      </w:r>
      <w:r w:rsidRPr="007C4E6C">
        <w:rPr>
          <w:b/>
        </w:rPr>
        <w:t>integer</w:t>
      </w:r>
      <w:r w:rsidRPr="007C4E6C">
        <w:t xml:space="preserve"> which represents the </w:t>
      </w:r>
      <w:r w:rsidRPr="007C4E6C">
        <w:rPr>
          <w:b/>
        </w:rPr>
        <w:t>age</w:t>
      </w:r>
      <w:r w:rsidRPr="007C4E6C">
        <w:t xml:space="preserve"> of the person.</w:t>
      </w:r>
    </w:p>
    <w:p w14:paraId="0994A8B3" w14:textId="77777777" w:rsidR="007C4E6C" w:rsidRPr="007C4E6C" w:rsidRDefault="007C4E6C" w:rsidP="007C4E6C">
      <w:pPr>
        <w:rPr>
          <w:lang w:val="bg-BG"/>
        </w:rPr>
      </w:pPr>
      <w:r w:rsidRPr="007C4E6C">
        <w:t>When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, stop taking input and print </w:t>
      </w:r>
      <w:r w:rsidRPr="007C4E6C">
        <w:rPr>
          <w:b/>
        </w:rPr>
        <w:t>all the</w:t>
      </w:r>
      <w:r w:rsidRPr="007C4E6C">
        <w:t xml:space="preserve"> </w:t>
      </w:r>
      <w:r w:rsidRPr="007C4E6C">
        <w:rPr>
          <w:b/>
        </w:rPr>
        <w:t>people</w:t>
      </w:r>
      <w:r w:rsidRPr="007C4E6C">
        <w:t xml:space="preserve">, </w:t>
      </w:r>
      <w:r w:rsidRPr="007C4E6C">
        <w:rPr>
          <w:b/>
        </w:rPr>
        <w:t>ordered</w:t>
      </w:r>
      <w:r w:rsidRPr="007C4E6C">
        <w:t xml:space="preserve"> by </w:t>
      </w:r>
      <w:r w:rsidRPr="007C4E6C">
        <w:rPr>
          <w:b/>
        </w:rPr>
        <w:t>age</w:t>
      </w:r>
      <w:r w:rsidRPr="007C4E6C">
        <w:t>.</w:t>
      </w:r>
    </w:p>
    <w:p w14:paraId="27188211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5009"/>
      </w:tblGrid>
      <w:tr w:rsidR="007C4E6C" w:rsidRPr="007C4E6C" w14:paraId="450C48C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429D81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A13F76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D70961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4CB2" w14:textId="19E1ED7F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George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123456 20</w:t>
            </w:r>
          </w:p>
          <w:p w14:paraId="60F80967" w14:textId="58756538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78911 15</w:t>
            </w:r>
          </w:p>
          <w:p w14:paraId="268D8BDD" w14:textId="350BE0ED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Stepha</w:t>
            </w:r>
            <w:r w:rsidR="007C4E6C" w:rsidRPr="00152F23">
              <w:rPr>
                <w:rFonts w:ascii="Consolas" w:hAnsi="Consolas" w:cstheme="minorHAnsi"/>
                <w:bCs/>
              </w:rPr>
              <w:t>n 524244 10</w:t>
            </w:r>
          </w:p>
          <w:p w14:paraId="1F3B66CB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3347D" w14:textId="7E35014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tepha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>n with ID: 524244 is 10 years old.</w:t>
            </w:r>
          </w:p>
          <w:p w14:paraId="5B6188D5" w14:textId="6347C107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47CB4306" w14:textId="58B56EA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6A1ADC" w:rsidRPr="007C4E6C" w14:paraId="65CF8C7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6262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indy 88611 2</w:t>
            </w:r>
          </w:p>
          <w:p w14:paraId="571F484E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Kaloyan 13967 3</w:t>
            </w:r>
          </w:p>
          <w:p w14:paraId="6625B81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Simona 53316 11</w:t>
            </w:r>
          </w:p>
          <w:p w14:paraId="50144FCD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Gil 31837 72</w:t>
            </w:r>
          </w:p>
          <w:p w14:paraId="30E8238D" w14:textId="36465892" w:rsid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EA367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indy with ID: 88611 is 2 years old.</w:t>
            </w:r>
          </w:p>
          <w:p w14:paraId="767F8CC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Kaloyan with ID: 13967 is 3 years old.</w:t>
            </w:r>
          </w:p>
          <w:p w14:paraId="1648403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Simona with ID: 53316 is 11 years old.</w:t>
            </w:r>
          </w:p>
          <w:p w14:paraId="54A8ABB1" w14:textId="6CD3CE40" w:rsid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Gil with ID: 31837 is 72 years old.</w:t>
            </w:r>
          </w:p>
        </w:tc>
      </w:tr>
    </w:tbl>
    <w:p w14:paraId="484B6214" w14:textId="77777777" w:rsidR="00EE6BCE" w:rsidRDefault="00EE6BCE" w:rsidP="00EE6BCE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</w:pPr>
    </w:p>
    <w:p w14:paraId="55A0814E" w14:textId="77777777" w:rsidR="00EE6BCE" w:rsidRDefault="00EE6BCE" w:rsidP="00EE6BCE"/>
    <w:p w14:paraId="0F68CA49" w14:textId="77777777" w:rsidR="00EE6BCE" w:rsidRDefault="00EE6BCE" w:rsidP="00EE6BCE"/>
    <w:p w14:paraId="1F756F8E" w14:textId="77777777" w:rsidR="00EE6BCE" w:rsidRDefault="00EE6BCE" w:rsidP="00EE6BCE"/>
    <w:p w14:paraId="3B7CAEB5" w14:textId="77777777" w:rsidR="00EE6BCE" w:rsidRDefault="00EE6BCE" w:rsidP="00EE6BCE"/>
    <w:p w14:paraId="77A6D22B" w14:textId="77777777" w:rsidR="00EE6BCE" w:rsidRDefault="00EE6BCE" w:rsidP="00EE6BCE"/>
    <w:p w14:paraId="1BCB2DA1" w14:textId="77777777" w:rsidR="00EE6BCE" w:rsidRDefault="00EE6BCE" w:rsidP="00EE6BCE"/>
    <w:p w14:paraId="548FB24F" w14:textId="77777777" w:rsidR="00EE6BCE" w:rsidRDefault="00EE6BCE" w:rsidP="00EE6BCE"/>
    <w:p w14:paraId="64F7E301" w14:textId="77777777" w:rsidR="00EE6BCE" w:rsidRDefault="00EE6BCE" w:rsidP="00EE6BCE"/>
    <w:p w14:paraId="049B2555" w14:textId="77777777" w:rsidR="00EE6BCE" w:rsidRDefault="00EE6BCE" w:rsidP="00EE6BCE"/>
    <w:p w14:paraId="7C305C34" w14:textId="77777777" w:rsidR="00EE6BCE" w:rsidRDefault="00EE6BCE" w:rsidP="00EE6BCE"/>
    <w:p w14:paraId="5FDB59F4" w14:textId="77777777" w:rsidR="00EE6BCE" w:rsidRDefault="00EE6BCE" w:rsidP="00EE6BCE"/>
    <w:p w14:paraId="6D213ED4" w14:textId="77777777" w:rsidR="00EE6BCE" w:rsidRDefault="00EE6BCE" w:rsidP="00EE6BCE"/>
    <w:p w14:paraId="1709E80C" w14:textId="77777777" w:rsidR="00EE6BCE" w:rsidRDefault="00EE6BCE" w:rsidP="00EE6BCE"/>
    <w:p w14:paraId="18316DB3" w14:textId="77777777" w:rsidR="00EE6BCE" w:rsidRPr="00EE6BCE" w:rsidRDefault="00EE6BCE" w:rsidP="00EE6BCE"/>
    <w:p w14:paraId="592EBD29" w14:textId="227D9F0C" w:rsidR="00640502" w:rsidRDefault="00F54837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lastRenderedPageBreak/>
        <w:t>*Grooming Salon</w:t>
      </w:r>
    </w:p>
    <w:p w14:paraId="5C999D2D" w14:textId="77777777" w:rsidR="00F54837" w:rsidRPr="008B3F48" w:rsidRDefault="00F54837" w:rsidP="00E6768A">
      <w:pPr>
        <w:pStyle w:val="Heading3"/>
        <w:rPr>
          <w:noProof/>
          <w:lang w:val="en-GB"/>
        </w:rPr>
      </w:pPr>
      <w:r w:rsidRPr="00E6768A">
        <w:t>Preparation</w:t>
      </w:r>
    </w:p>
    <w:p w14:paraId="0C2F9CC5" w14:textId="77777777" w:rsidR="00F54837" w:rsidRDefault="00F54837" w:rsidP="00F54837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99DE7BE" w14:textId="77777777" w:rsidR="00F54837" w:rsidRPr="008B3F48" w:rsidRDefault="00F54837" w:rsidP="00F54837">
      <w:pPr>
        <w:rPr>
          <w:noProof/>
          <w:lang w:val="en-GB"/>
        </w:rPr>
      </w:pPr>
      <w:r>
        <w:rPr>
          <w:b/>
          <w:sz w:val="24"/>
          <w:szCs w:val="24"/>
        </w:rPr>
        <w:t>Pay attention to the name of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groomingSalon, all the classes, their fields, and methods the same way they are presented in the following document. It is also important to keep the project structure as described.</w:t>
      </w:r>
    </w:p>
    <w:p w14:paraId="59D02403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Problem description</w:t>
      </w:r>
    </w:p>
    <w:p w14:paraId="21026594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73FF941D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 w:hint="eastAsia"/>
          <w:b/>
          <w:noProof/>
          <w:lang w:val="bg-BG" w:eastAsia="ja-JP"/>
        </w:rPr>
        <w:t>P</w:t>
      </w:r>
      <w:r>
        <w:rPr>
          <w:rFonts w:ascii="Consolas" w:hAnsi="Consolas"/>
          <w:b/>
          <w:noProof/>
          <w:lang w:val="bg-BG" w:eastAsia="ja-JP"/>
        </w:rPr>
        <w:t>et</w:t>
      </w:r>
      <w:r w:rsidRPr="008B3F48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2EE202F7" w14:textId="77777777" w:rsidR="00F54837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am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2F987CE5" w14:textId="77777777" w:rsidR="00F54837" w:rsidRPr="00010CD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g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int</w:t>
      </w:r>
    </w:p>
    <w:p w14:paraId="07FC3BC1" w14:textId="77777777" w:rsidR="00F54837" w:rsidRPr="00D0326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wner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tring</w:t>
      </w:r>
    </w:p>
    <w:p w14:paraId="728D176E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</w:t>
      </w:r>
      <w:r w:rsidRPr="006C6994">
        <w:rPr>
          <w:rFonts w:cstheme="minorHAnsi"/>
          <w:noProof/>
          <w:lang w:val="en-GB"/>
        </w:rPr>
        <w:t xml:space="preserve">receive </w:t>
      </w:r>
      <w:r w:rsidRPr="006C6994">
        <w:rPr>
          <w:rFonts w:cstheme="minorHAnsi"/>
          <w:b/>
          <w:noProof/>
          <w:lang w:val="en-GB"/>
        </w:rPr>
        <w:t>all fields</w:t>
      </w:r>
      <w:r>
        <w:rPr>
          <w:rFonts w:ascii="Consolas" w:hAnsi="Consolas"/>
          <w:b/>
          <w:noProof/>
          <w:lang w:val="en-GB"/>
        </w:rPr>
        <w:t>.</w:t>
      </w:r>
      <w:r>
        <w:rPr>
          <w:b/>
          <w:noProof/>
          <w:lang w:val="en-GB"/>
        </w:rPr>
        <w:t xml:space="preserve">  </w:t>
      </w:r>
      <w:r>
        <w:rPr>
          <w:noProof/>
          <w:lang w:val="en-GB"/>
        </w:rPr>
        <w:t xml:space="preserve">You need to create the appropriate </w:t>
      </w:r>
      <w:r>
        <w:rPr>
          <w:b/>
          <w:bCs/>
          <w:noProof/>
          <w:lang w:val="en-GB"/>
        </w:rPr>
        <w:t>getters and setters</w:t>
      </w:r>
      <w:r>
        <w:rPr>
          <w:noProof/>
          <w:lang w:val="en-GB"/>
        </w:rPr>
        <w:t xml:space="preserve">. </w:t>
      </w:r>
      <w:r w:rsidRPr="00806839">
        <w:rPr>
          <w:bCs/>
          <w:noProof/>
          <w:lang w:val="en-GB"/>
        </w:rPr>
        <w:t>T</w:t>
      </w:r>
      <w:r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29C8B945" w14:textId="77777777" w:rsidR="00F54837" w:rsidRPr="008B3F48" w:rsidRDefault="00F54837" w:rsidP="00F54837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-</w:t>
      </w:r>
      <w:r w:rsidRPr="008B3F48">
        <w:rPr>
          <w:rFonts w:ascii="Consolas" w:hAnsi="Consolas"/>
          <w:b/>
          <w:noProof/>
          <w:lang w:val="en-GB"/>
        </w:rPr>
        <w:t xml:space="preserve"> ({</w:t>
      </w:r>
      <w:r>
        <w:rPr>
          <w:rFonts w:ascii="Consolas" w:hAnsi="Consolas"/>
          <w:b/>
          <w:noProof/>
          <w:lang w:val="en-GB"/>
        </w:rPr>
        <w:t>own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14784B89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Strong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>. Also, the</w:t>
      </w:r>
      <w:r w:rsidRPr="0086780D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class should have </w:t>
      </w:r>
      <w:r>
        <w:rPr>
          <w:noProof/>
          <w:lang w:val="en-GB"/>
        </w:rPr>
        <w:t>those fields</w:t>
      </w:r>
      <w:r w:rsidRPr="008B3F48">
        <w:rPr>
          <w:noProof/>
          <w:lang w:val="en-GB"/>
        </w:rPr>
        <w:t>:</w:t>
      </w:r>
    </w:p>
    <w:p w14:paraId="65F67479" w14:textId="77777777" w:rsidR="00F54837" w:rsidRPr="00D0326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Pr="00D0326C">
        <w:rPr>
          <w:rFonts w:ascii="Consolas" w:hAnsi="Consolas"/>
          <w:b/>
          <w:noProof/>
          <w:lang w:val="en-GB"/>
        </w:rPr>
        <w:t>apacity: int</w:t>
      </w:r>
    </w:p>
    <w:p w14:paraId="3ADF3E84" w14:textId="77777777" w:rsidR="00F54837" w:rsidRPr="008B3F48" w:rsidRDefault="00F54837" w:rsidP="00F54837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16E31C3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Pr="00642796">
        <w:rPr>
          <w:rStyle w:val="Strong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pets</w:t>
      </w:r>
    </w:p>
    <w:p w14:paraId="1B77B738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</w:t>
      </w:r>
      <w:r>
        <w:rPr>
          <w:b/>
          <w:noProof/>
        </w:rPr>
        <w:t xml:space="preserve"> place</w:t>
      </w:r>
      <w:r w:rsidRPr="00903AA5">
        <w:rPr>
          <w:noProof/>
        </w:rPr>
        <w:t xml:space="preserve"> in</w:t>
      </w:r>
      <w:r>
        <w:rPr>
          <w:b/>
          <w:noProof/>
        </w:rPr>
        <w:t xml:space="preserve"> </w:t>
      </w:r>
      <w:r w:rsidRPr="00154F3B">
        <w:rPr>
          <w:noProof/>
        </w:rPr>
        <w:t>the</w:t>
      </w:r>
      <w:r>
        <w:rPr>
          <w:b/>
          <w:noProof/>
        </w:rPr>
        <w:t xml:space="preserve"> </w:t>
      </w:r>
      <w:r w:rsidRPr="00903AA5">
        <w:rPr>
          <w:noProof/>
        </w:rPr>
        <w:t xml:space="preserve">grooming </w:t>
      </w:r>
      <w:r>
        <w:rPr>
          <w:noProof/>
        </w:rPr>
        <w:t>salon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pet.</w:t>
      </w:r>
    </w:p>
    <w:p w14:paraId="5ABCADB8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13614589" w14:textId="77777777" w:rsidR="00F54837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>name, String 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t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owner</w:t>
      </w:r>
      <w:r w:rsidRPr="00B67619">
        <w:rPr>
          <w:bCs/>
          <w:noProof/>
          <w:lang w:val="bg-BG"/>
        </w:rPr>
        <w:t xml:space="preserve"> </w:t>
      </w:r>
      <w:r w:rsidRPr="00B67619">
        <w:rPr>
          <w:bCs/>
          <w:noProof/>
        </w:rPr>
        <w:t xml:space="preserve">or </w:t>
      </w:r>
      <w:r w:rsidRPr="00B67619">
        <w:rPr>
          <w:rFonts w:ascii="Consolas" w:hAnsi="Consolas"/>
          <w:b/>
          <w:noProof/>
        </w:rPr>
        <w:t>null</w:t>
      </w:r>
      <w:r>
        <w:rPr>
          <w:b/>
          <w:noProof/>
        </w:rPr>
        <w:t xml:space="preserve"> if no such pet exists</w:t>
      </w:r>
      <w:r w:rsidRPr="008B3F48">
        <w:rPr>
          <w:noProof/>
          <w:lang w:val="en-GB"/>
        </w:rPr>
        <w:t>.</w:t>
      </w:r>
    </w:p>
    <w:p w14:paraId="15B55C82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Pr="00642796">
        <w:rPr>
          <w:rStyle w:val="CodeChar"/>
        </w:rPr>
        <w:t>get</w:t>
      </w:r>
      <w:r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69AAA27E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5228AF9D" w14:textId="77777777" w:rsidR="00F54837" w:rsidRPr="00FE4C18" w:rsidRDefault="00F54837">
      <w:pPr>
        <w:pStyle w:val="ListParagraph"/>
        <w:numPr>
          <w:ilvl w:val="1"/>
          <w:numId w:val="11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 w:rsidRPr="00FE3949">
        <w:t xml:space="preserve"> </w:t>
      </w:r>
      <w:r w:rsidRPr="00FE3949">
        <w:rPr>
          <w:rFonts w:ascii="Consolas" w:hAnsi="Consolas"/>
          <w:b/>
          <w:noProof/>
          <w:lang w:val="en-GB"/>
        </w:rPr>
        <w:t>The grooming salon has the following clients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t xml:space="preserve"> </w:t>
      </w:r>
    </w:p>
    <w:p w14:paraId="7DE5ECD4" w14:textId="77777777" w:rsidR="00F54837" w:rsidRPr="00FE4C18" w:rsidRDefault="00F54837" w:rsidP="00F54837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Pr="00FE4C18">
        <w:rPr>
          <w:rFonts w:ascii="Consolas" w:hAnsi="Consolas"/>
          <w:b/>
          <w:noProof/>
          <w:lang w:val="en-GB"/>
        </w:rPr>
        <w:t>(…)</w:t>
      </w:r>
      <w:r w:rsidRPr="00FE4C18">
        <w:rPr>
          <w:rFonts w:ascii="Consolas" w:hAnsi="Consolas"/>
          <w:noProof/>
          <w:lang w:val="en-GB"/>
        </w:rPr>
        <w:t>"</w:t>
      </w:r>
    </w:p>
    <w:p w14:paraId="78BB7633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Constraints</w:t>
      </w:r>
    </w:p>
    <w:p w14:paraId="4AB28607" w14:textId="77777777" w:rsidR="00F54837" w:rsidRPr="008B3F48" w:rsidRDefault="00F54837">
      <w:pPr>
        <w:pStyle w:val="ListParagraph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B67619">
        <w:rPr>
          <w:b/>
          <w:bCs/>
          <w:noProof/>
          <w:lang w:val="en-GB"/>
        </w:rPr>
        <w:t>combination</w:t>
      </w:r>
      <w:r>
        <w:rPr>
          <w:b/>
          <w:bCs/>
          <w:noProof/>
          <w:lang w:val="en-GB"/>
        </w:rPr>
        <w:t>s</w:t>
      </w:r>
      <w:r w:rsidRPr="00B67619">
        <w:rPr>
          <w:noProof/>
          <w:lang w:val="en-GB"/>
        </w:rPr>
        <w:t xml:space="preserve"> of </w:t>
      </w:r>
      <w:r>
        <w:rPr>
          <w:b/>
          <w:bCs/>
          <w:noProof/>
          <w:lang w:val="en-GB"/>
        </w:rPr>
        <w:t>names</w:t>
      </w:r>
      <w:r w:rsidRPr="00B67619">
        <w:rPr>
          <w:noProof/>
          <w:lang w:val="en-GB"/>
        </w:rPr>
        <w:t xml:space="preserve"> and</w:t>
      </w:r>
      <w:r w:rsidRPr="00B67619">
        <w:rPr>
          <w:b/>
          <w:bCs/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owners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3DCC8BFE" w14:textId="77777777" w:rsidR="00F54837" w:rsidRDefault="00F54837">
      <w:pPr>
        <w:pStyle w:val="ListParagraph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6B2353C1" w14:textId="77777777" w:rsidR="00F54837" w:rsidRPr="007618D6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Examples</w:t>
      </w:r>
    </w:p>
    <w:p w14:paraId="45511411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GroomingSalon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F54837" w:rsidRPr="008B3F48" w14:paraId="6AF1873F" w14:textId="77777777" w:rsidTr="008A216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7B9AE1" w14:textId="77777777" w:rsidR="00F54837" w:rsidRPr="008B3F48" w:rsidRDefault="00F54837" w:rsidP="008A216A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lastRenderedPageBreak/>
              <w:t>Sample code usage</w:t>
            </w:r>
          </w:p>
        </w:tc>
      </w:tr>
      <w:tr w:rsidR="00F54837" w:rsidRPr="008B3F48" w14:paraId="03EB5E02" w14:textId="77777777" w:rsidTr="008A216A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E701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5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467F64CB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20);</w:t>
            </w:r>
          </w:p>
          <w:p w14:paraId="204AA74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B00E97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1D0A93A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dog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(</w:t>
            </w:r>
            <w:proofErr w:type="gram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5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Tim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9CEC0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BC100A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Print Pet</w:t>
            </w:r>
          </w:p>
          <w:p w14:paraId="464420C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dog);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// Ellias 5</w:t>
            </w:r>
            <w:r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Tim)</w:t>
            </w:r>
          </w:p>
          <w:p w14:paraId="3EA9442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EA8AD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Add Pet</w:t>
            </w:r>
          </w:p>
          <w:p w14:paraId="281A30C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dog);</w:t>
            </w:r>
          </w:p>
          <w:p w14:paraId="0FCD8E1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5BD00B3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Remove Pet</w:t>
            </w:r>
          </w:p>
          <w:p w14:paraId="574B7CD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06025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proofErr w:type="spellStart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Pufa</w:t>
            </w:r>
            <w:proofErr w:type="spell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22EFE0D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79171D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cat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(</w:t>
            </w:r>
            <w:proofErr w:type="gram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2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1CA42B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bunny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(</w:t>
            </w:r>
            <w:proofErr w:type="gram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Zak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Jon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76E43F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C33352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cat);</w:t>
            </w:r>
          </w:p>
          <w:p w14:paraId="1389DB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bunny);</w:t>
            </w:r>
          </w:p>
          <w:p w14:paraId="2AC5E72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54108B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Pet</w:t>
            </w:r>
          </w:p>
          <w:p w14:paraId="2AF8875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e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Pet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B6CB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pet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Bella 2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Mia)</w:t>
            </w:r>
          </w:p>
          <w:p w14:paraId="34D4DB5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4F0641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753C900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F6D8BC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1897E5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165B808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));</w:t>
            </w:r>
          </w:p>
          <w:p w14:paraId="4F5E519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t xml:space="preserve"> </w:t>
            </w:r>
            <w:r w:rsidRPr="00FE3949">
              <w:rPr>
                <w:rFonts w:ascii="Consolas" w:hAnsi="Consolas" w:cs="Consolas"/>
                <w:color w:val="008000"/>
                <w:sz w:val="20"/>
                <w:szCs w:val="20"/>
              </w:rPr>
              <w:t>The grooming salon has the following clients:</w:t>
            </w:r>
          </w:p>
          <w:p w14:paraId="706D27E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la Mia</w:t>
            </w:r>
          </w:p>
          <w:p w14:paraId="26A0DA81" w14:textId="77777777" w:rsidR="00F54837" w:rsidRPr="006D1E5D" w:rsidRDefault="00F54837" w:rsidP="008A216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Zak Jon</w:t>
            </w:r>
          </w:p>
        </w:tc>
      </w:tr>
    </w:tbl>
    <w:bookmarkEnd w:id="5"/>
    <w:p w14:paraId="77822FB7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Submission</w:t>
      </w:r>
    </w:p>
    <w:p w14:paraId="586D7A23" w14:textId="77777777" w:rsidR="00F54837" w:rsidRPr="007618D6" w:rsidRDefault="00F54837" w:rsidP="00F54837">
      <w:pPr>
        <w:rPr>
          <w:noProof/>
          <w:lang w:val="bg-BG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>
        <w:rPr>
          <w:noProof/>
          <w:lang w:val="bg-BG"/>
        </w:rPr>
        <w:t>.</w:t>
      </w:r>
    </w:p>
    <w:p w14:paraId="3A6FE327" w14:textId="367B5CE9" w:rsidR="00F54837" w:rsidRPr="00884966" w:rsidRDefault="00F54837" w:rsidP="00F54837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groomingSalon</w:t>
      </w:r>
      <w:r>
        <w:rPr>
          <w:b/>
        </w:rPr>
        <w:t xml:space="preserve"> package, with the classes inside (Pet, GroomingSalon, and the Main class)</w:t>
      </w:r>
      <w:r>
        <w:t xml:space="preserve">, there is no specific content required inside the Main class e. g. you can do any kind of local testing of your program there. However, there should be 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sectPr w:rsidR="00F54837" w:rsidRPr="00884966" w:rsidSect="00495E7C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29A00" w14:textId="77777777" w:rsidR="00495E7C" w:rsidRDefault="00495E7C" w:rsidP="008068A2">
      <w:pPr>
        <w:spacing w:after="0" w:line="240" w:lineRule="auto"/>
      </w:pPr>
      <w:r>
        <w:separator/>
      </w:r>
    </w:p>
  </w:endnote>
  <w:endnote w:type="continuationSeparator" w:id="0">
    <w:p w14:paraId="2B227461" w14:textId="77777777" w:rsidR="00495E7C" w:rsidRDefault="00495E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A80A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A80A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2A804" w14:textId="77777777" w:rsidR="00495E7C" w:rsidRDefault="00495E7C" w:rsidP="008068A2">
      <w:pPr>
        <w:spacing w:after="0" w:line="240" w:lineRule="auto"/>
      </w:pPr>
      <w:r>
        <w:separator/>
      </w:r>
    </w:p>
  </w:footnote>
  <w:footnote w:type="continuationSeparator" w:id="0">
    <w:p w14:paraId="0027D3A6" w14:textId="77777777" w:rsidR="00495E7C" w:rsidRDefault="00495E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A36BE"/>
    <w:multiLevelType w:val="hybridMultilevel"/>
    <w:tmpl w:val="31FE3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097AA2"/>
    <w:multiLevelType w:val="hybridMultilevel"/>
    <w:tmpl w:val="96E43E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458974">
    <w:abstractNumId w:val="0"/>
  </w:num>
  <w:num w:numId="2" w16cid:durableId="1805271836">
    <w:abstractNumId w:val="5"/>
  </w:num>
  <w:num w:numId="3" w16cid:durableId="608506199">
    <w:abstractNumId w:val="1"/>
  </w:num>
  <w:num w:numId="4" w16cid:durableId="795953317">
    <w:abstractNumId w:val="4"/>
  </w:num>
  <w:num w:numId="5" w16cid:durableId="530993841">
    <w:abstractNumId w:val="6"/>
  </w:num>
  <w:num w:numId="6" w16cid:durableId="400715771">
    <w:abstractNumId w:val="7"/>
  </w:num>
  <w:num w:numId="7" w16cid:durableId="1461725347">
    <w:abstractNumId w:val="11"/>
  </w:num>
  <w:num w:numId="8" w16cid:durableId="1078021309">
    <w:abstractNumId w:val="8"/>
  </w:num>
  <w:num w:numId="9" w16cid:durableId="377779216">
    <w:abstractNumId w:val="10"/>
  </w:num>
  <w:num w:numId="10" w16cid:durableId="1428382570">
    <w:abstractNumId w:val="2"/>
  </w:num>
  <w:num w:numId="11" w16cid:durableId="650333665">
    <w:abstractNumId w:val="3"/>
  </w:num>
  <w:num w:numId="12" w16cid:durableId="874536902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xMDA3MTc3tTBR0lEKTi0uzszPAykwqwUA0Ixa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05F4"/>
    <w:rsid w:val="000B39E6"/>
    <w:rsid w:val="000B56F0"/>
    <w:rsid w:val="000C5361"/>
    <w:rsid w:val="00103906"/>
    <w:rsid w:val="001275B9"/>
    <w:rsid w:val="00142C75"/>
    <w:rsid w:val="001449E8"/>
    <w:rsid w:val="00152F23"/>
    <w:rsid w:val="001619DF"/>
    <w:rsid w:val="00164CDC"/>
    <w:rsid w:val="00167CF1"/>
    <w:rsid w:val="00171021"/>
    <w:rsid w:val="00175E1D"/>
    <w:rsid w:val="001837BD"/>
    <w:rsid w:val="00183A2C"/>
    <w:rsid w:val="001A1FA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54A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9F"/>
    <w:rsid w:val="0033212E"/>
    <w:rsid w:val="0033490F"/>
    <w:rsid w:val="003554A2"/>
    <w:rsid w:val="003744B9"/>
    <w:rsid w:val="003772F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937"/>
    <w:rsid w:val="0041081C"/>
    <w:rsid w:val="004311CA"/>
    <w:rsid w:val="004403A2"/>
    <w:rsid w:val="0047331A"/>
    <w:rsid w:val="0047640B"/>
    <w:rsid w:val="0047644B"/>
    <w:rsid w:val="00476D4B"/>
    <w:rsid w:val="00491748"/>
    <w:rsid w:val="00494483"/>
    <w:rsid w:val="00495E7C"/>
    <w:rsid w:val="004A7E77"/>
    <w:rsid w:val="004B0253"/>
    <w:rsid w:val="004B53B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374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0E2D"/>
    <w:rsid w:val="006640AE"/>
    <w:rsid w:val="00670041"/>
    <w:rsid w:val="00671FE2"/>
    <w:rsid w:val="00686C0C"/>
    <w:rsid w:val="00695634"/>
    <w:rsid w:val="006A1ADC"/>
    <w:rsid w:val="006A2531"/>
    <w:rsid w:val="006D02F4"/>
    <w:rsid w:val="006D239A"/>
    <w:rsid w:val="006E1302"/>
    <w:rsid w:val="006E2245"/>
    <w:rsid w:val="006E55B4"/>
    <w:rsid w:val="006E7E50"/>
    <w:rsid w:val="00704432"/>
    <w:rsid w:val="007051DF"/>
    <w:rsid w:val="00710D65"/>
    <w:rsid w:val="0071529B"/>
    <w:rsid w:val="00724DA4"/>
    <w:rsid w:val="00725853"/>
    <w:rsid w:val="007505A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E6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2CD8"/>
    <w:rsid w:val="00870828"/>
    <w:rsid w:val="0088080B"/>
    <w:rsid w:val="00884966"/>
    <w:rsid w:val="008A40E1"/>
    <w:rsid w:val="008B07D7"/>
    <w:rsid w:val="008B557F"/>
    <w:rsid w:val="008C2344"/>
    <w:rsid w:val="008C2B83"/>
    <w:rsid w:val="008C5930"/>
    <w:rsid w:val="008D6097"/>
    <w:rsid w:val="008E6CF3"/>
    <w:rsid w:val="008F0809"/>
    <w:rsid w:val="008F202C"/>
    <w:rsid w:val="008F5B43"/>
    <w:rsid w:val="008F5FDB"/>
    <w:rsid w:val="00902E68"/>
    <w:rsid w:val="00912BC6"/>
    <w:rsid w:val="0092145D"/>
    <w:rsid w:val="009254B7"/>
    <w:rsid w:val="00930CEE"/>
    <w:rsid w:val="00933AE8"/>
    <w:rsid w:val="00941FFF"/>
    <w:rsid w:val="00955691"/>
    <w:rsid w:val="0095733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2B8E"/>
    <w:rsid w:val="00A05555"/>
    <w:rsid w:val="00A06D89"/>
    <w:rsid w:val="00A35790"/>
    <w:rsid w:val="00A45A89"/>
    <w:rsid w:val="00A47F12"/>
    <w:rsid w:val="00A50B60"/>
    <w:rsid w:val="00A66DE2"/>
    <w:rsid w:val="00A70227"/>
    <w:rsid w:val="00A847D3"/>
    <w:rsid w:val="00AA3772"/>
    <w:rsid w:val="00AB106E"/>
    <w:rsid w:val="00AB2224"/>
    <w:rsid w:val="00AB6F03"/>
    <w:rsid w:val="00AC36D6"/>
    <w:rsid w:val="00AC60FE"/>
    <w:rsid w:val="00AC77AD"/>
    <w:rsid w:val="00AD3214"/>
    <w:rsid w:val="00AD5B52"/>
    <w:rsid w:val="00AE05D3"/>
    <w:rsid w:val="00AE355A"/>
    <w:rsid w:val="00AF24CE"/>
    <w:rsid w:val="00B148DD"/>
    <w:rsid w:val="00B2232F"/>
    <w:rsid w:val="00B2472A"/>
    <w:rsid w:val="00B32FF9"/>
    <w:rsid w:val="00B379AD"/>
    <w:rsid w:val="00B567F6"/>
    <w:rsid w:val="00B56DF3"/>
    <w:rsid w:val="00B57A5C"/>
    <w:rsid w:val="00B6185B"/>
    <w:rsid w:val="00B638EB"/>
    <w:rsid w:val="00B63DED"/>
    <w:rsid w:val="00B64DB7"/>
    <w:rsid w:val="00B753E7"/>
    <w:rsid w:val="00B86AF3"/>
    <w:rsid w:val="00B9309B"/>
    <w:rsid w:val="00BA1F40"/>
    <w:rsid w:val="00BA292E"/>
    <w:rsid w:val="00BA4820"/>
    <w:rsid w:val="00BB05FA"/>
    <w:rsid w:val="00BB5B10"/>
    <w:rsid w:val="00BC56D6"/>
    <w:rsid w:val="00BE399E"/>
    <w:rsid w:val="00BF1775"/>
    <w:rsid w:val="00BF201D"/>
    <w:rsid w:val="00C037E9"/>
    <w:rsid w:val="00C0490B"/>
    <w:rsid w:val="00C07904"/>
    <w:rsid w:val="00C07CF1"/>
    <w:rsid w:val="00C121AF"/>
    <w:rsid w:val="00C14C80"/>
    <w:rsid w:val="00C27853"/>
    <w:rsid w:val="00C355A5"/>
    <w:rsid w:val="00C43B64"/>
    <w:rsid w:val="00C44746"/>
    <w:rsid w:val="00C53F37"/>
    <w:rsid w:val="00C5499A"/>
    <w:rsid w:val="00C62A0F"/>
    <w:rsid w:val="00C82862"/>
    <w:rsid w:val="00C84E4D"/>
    <w:rsid w:val="00C9619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4BB"/>
    <w:rsid w:val="00D73957"/>
    <w:rsid w:val="00D74EEC"/>
    <w:rsid w:val="00D82D7F"/>
    <w:rsid w:val="00D8395C"/>
    <w:rsid w:val="00D910AA"/>
    <w:rsid w:val="00DA028F"/>
    <w:rsid w:val="00DC28E6"/>
    <w:rsid w:val="00DC79E8"/>
    <w:rsid w:val="00DD0E2C"/>
    <w:rsid w:val="00DD55F0"/>
    <w:rsid w:val="00DD7BB2"/>
    <w:rsid w:val="00DE1B8E"/>
    <w:rsid w:val="00DF00FA"/>
    <w:rsid w:val="00DF57D8"/>
    <w:rsid w:val="00DF6F6D"/>
    <w:rsid w:val="00E032C5"/>
    <w:rsid w:val="00E0406D"/>
    <w:rsid w:val="00E24C6A"/>
    <w:rsid w:val="00E25811"/>
    <w:rsid w:val="00E32F85"/>
    <w:rsid w:val="00E36FD8"/>
    <w:rsid w:val="00E37380"/>
    <w:rsid w:val="00E465C4"/>
    <w:rsid w:val="00E63F64"/>
    <w:rsid w:val="00E66F90"/>
    <w:rsid w:val="00E6768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BCE"/>
    <w:rsid w:val="00EF48AE"/>
    <w:rsid w:val="00F20B48"/>
    <w:rsid w:val="00F258BA"/>
    <w:rsid w:val="00F27E9C"/>
    <w:rsid w:val="00F41F41"/>
    <w:rsid w:val="00F46918"/>
    <w:rsid w:val="00F46DDE"/>
    <w:rsid w:val="00F54837"/>
    <w:rsid w:val="00F655ED"/>
    <w:rsid w:val="00F7033C"/>
    <w:rsid w:val="00F96D0D"/>
    <w:rsid w:val="00F976AD"/>
    <w:rsid w:val="00FA6461"/>
    <w:rsid w:val="00FB41C2"/>
    <w:rsid w:val="00FD63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6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9759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132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93573-6E32-4C87-AF89-E144948E8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2</TotalTime>
  <Pages>1</Pages>
  <Words>1349</Words>
  <Characters>7690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Objects and Classes Exercise</vt:lpstr>
      <vt:lpstr>Exercises and Homework for the Java Fundamentals Course at SoftUni</vt:lpstr>
    </vt:vector>
  </TitlesOfParts>
  <Company>SoftUni – https://about.softuni.bg</Company>
  <LinksUpToDate>false</LinksUpToDate>
  <CharactersWithSpaces>9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Objects and Classes Exercise</dc:title>
  <dc:subject>Java Fundamentals  – Practical Training Course @ SoftUni</dc:subject>
  <dc:creator>Software University</dc:creator>
  <cp:keywords>Java Fundamentals - Objects and Classes Exercise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31</cp:revision>
  <cp:lastPrinted>2015-10-26T22:35:00Z</cp:lastPrinted>
  <dcterms:created xsi:type="dcterms:W3CDTF">2019-11-12T12:29:00Z</dcterms:created>
  <dcterms:modified xsi:type="dcterms:W3CDTF">2024-04-01T17:1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d2fa2636b6aa9e92fd6fc4bd2774819dfa685b024c7ebf23d639f882b6deb1</vt:lpwstr>
  </property>
</Properties>
</file>